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C75BE" w14:textId="77777777" w:rsidR="00E056B9" w:rsidRDefault="00E056B9" w:rsidP="00E056B9">
      <w:pPr>
        <w:pStyle w:val="Title"/>
        <w:rPr>
          <w:rStyle w:val="Strong"/>
        </w:rPr>
      </w:pPr>
    </w:p>
    <w:p w14:paraId="6B1DFEDE" w14:textId="77777777" w:rsidR="00E056B9" w:rsidRDefault="00E056B9" w:rsidP="00E056B9"/>
    <w:p w14:paraId="78C78CCC" w14:textId="77777777" w:rsidR="00E056B9" w:rsidRDefault="00E056B9" w:rsidP="00E056B9"/>
    <w:p w14:paraId="76C20FF0" w14:textId="2C24A74A" w:rsidR="00BE00EA" w:rsidRPr="00BE00EA" w:rsidRDefault="00A57E06" w:rsidP="007457D7">
      <w:pPr>
        <w:spacing w:line="240" w:lineRule="auto"/>
        <w:jc w:val="center"/>
        <w:rPr>
          <w:b/>
          <w:sz w:val="40"/>
          <w:szCs w:val="40"/>
        </w:rPr>
      </w:pPr>
      <w:r w:rsidRPr="00A57E06">
        <w:rPr>
          <w:b/>
          <w:sz w:val="40"/>
          <w:szCs w:val="40"/>
        </w:rPr>
        <w:t>Second Chance Page Replacement</w:t>
      </w:r>
    </w:p>
    <w:p w14:paraId="7B3AE304" w14:textId="1C3D4A5C" w:rsidR="00BE00EA" w:rsidRPr="009844BB" w:rsidRDefault="00A57E06" w:rsidP="00E056B9">
      <w:pPr>
        <w:spacing w:line="240" w:lineRule="auto"/>
        <w:jc w:val="center"/>
        <w:rPr>
          <w:bCs/>
          <w:color w:val="808080" w:themeColor="background1" w:themeShade="80"/>
          <w:szCs w:val="24"/>
        </w:rPr>
      </w:pPr>
      <w:r>
        <w:rPr>
          <w:bCs/>
          <w:color w:val="808080" w:themeColor="background1" w:themeShade="80"/>
          <w:szCs w:val="24"/>
        </w:rPr>
        <w:t>Assignment 4</w:t>
      </w:r>
    </w:p>
    <w:p w14:paraId="0AD697D6" w14:textId="77777777" w:rsidR="00BE00EA" w:rsidRDefault="00BE00EA" w:rsidP="00E056B9">
      <w:pPr>
        <w:pStyle w:val="Title"/>
        <w:rPr>
          <w:rStyle w:val="Strong"/>
        </w:rPr>
      </w:pPr>
    </w:p>
    <w:p w14:paraId="5A42FA5C" w14:textId="1D240B6A" w:rsidR="005B4464" w:rsidRDefault="00C05961" w:rsidP="00E056B9">
      <w:pPr>
        <w:pStyle w:val="Title"/>
        <w:rPr>
          <w:rStyle w:val="Strong"/>
        </w:rPr>
      </w:pPr>
      <w:r w:rsidRPr="00E056B9">
        <w:rPr>
          <w:rStyle w:val="Strong"/>
        </w:rPr>
        <w:t>COMSATS University Islamabad</w:t>
      </w:r>
    </w:p>
    <w:p w14:paraId="568B8BF7" w14:textId="77777777" w:rsidR="00E056B9" w:rsidRPr="009844BB" w:rsidRDefault="00E056B9" w:rsidP="00E056B9">
      <w:pPr>
        <w:jc w:val="center"/>
        <w:rPr>
          <w:color w:val="808080" w:themeColor="background1" w:themeShade="80"/>
          <w:sz w:val="32"/>
          <w:szCs w:val="32"/>
        </w:rPr>
      </w:pPr>
      <w:r w:rsidRPr="009844BB">
        <w:rPr>
          <w:color w:val="808080" w:themeColor="background1" w:themeShade="80"/>
          <w:sz w:val="32"/>
          <w:szCs w:val="32"/>
        </w:rPr>
        <w:t>Sahiwal Campus</w:t>
      </w:r>
    </w:p>
    <w:p w14:paraId="428555D3" w14:textId="77777777" w:rsidR="00E056B9" w:rsidRDefault="00E056B9" w:rsidP="00E056B9">
      <w:pPr>
        <w:jc w:val="center"/>
      </w:pPr>
    </w:p>
    <w:p w14:paraId="103A6A5A" w14:textId="77777777" w:rsidR="00E056B9" w:rsidRDefault="00E056B9" w:rsidP="00E056B9">
      <w:pPr>
        <w:jc w:val="center"/>
      </w:pPr>
    </w:p>
    <w:p w14:paraId="2C0ECB59" w14:textId="77777777" w:rsidR="00E056B9" w:rsidRDefault="00E056B9" w:rsidP="00E056B9">
      <w:pPr>
        <w:jc w:val="center"/>
      </w:pPr>
    </w:p>
    <w:p w14:paraId="4E9BE834" w14:textId="77777777" w:rsidR="00E056B9" w:rsidRDefault="00E056B9" w:rsidP="00670203">
      <w:pPr>
        <w:jc w:val="center"/>
      </w:pPr>
      <w:r>
        <w:rPr>
          <w:noProof/>
        </w:rPr>
        <w:drawing>
          <wp:inline distT="0" distB="0" distL="0" distR="0" wp14:anchorId="470055F4" wp14:editId="72EE4EC6">
            <wp:extent cx="1257300" cy="1257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27E8AF" w14:textId="77777777" w:rsidR="00E056B9" w:rsidRDefault="00E056B9" w:rsidP="00E056B9">
      <w:pPr>
        <w:jc w:val="center"/>
      </w:pPr>
    </w:p>
    <w:p w14:paraId="6C165A96" w14:textId="77777777" w:rsidR="00E056B9" w:rsidRDefault="00E056B9" w:rsidP="00E056B9">
      <w:pPr>
        <w:jc w:val="center"/>
      </w:pPr>
    </w:p>
    <w:p w14:paraId="309E249A" w14:textId="77777777" w:rsidR="00E056B9" w:rsidRDefault="00E056B9" w:rsidP="00E056B9">
      <w:pPr>
        <w:jc w:val="center"/>
      </w:pPr>
    </w:p>
    <w:p w14:paraId="3DEF0861" w14:textId="77777777" w:rsidR="00E056B9" w:rsidRPr="000A31EE" w:rsidRDefault="00E056B9" w:rsidP="00E056B9">
      <w:pPr>
        <w:spacing w:line="240" w:lineRule="auto"/>
        <w:jc w:val="center"/>
        <w:rPr>
          <w:b/>
          <w:bCs/>
          <w:sz w:val="32"/>
          <w:szCs w:val="32"/>
        </w:rPr>
      </w:pPr>
      <w:r w:rsidRPr="000A31EE">
        <w:rPr>
          <w:b/>
          <w:bCs/>
          <w:sz w:val="32"/>
          <w:szCs w:val="32"/>
        </w:rPr>
        <w:t>Usama Sarwar</w:t>
      </w:r>
    </w:p>
    <w:p w14:paraId="16214250" w14:textId="08FB160A" w:rsidR="00E056B9" w:rsidRDefault="00E056B9" w:rsidP="00E056B9">
      <w:pPr>
        <w:spacing w:line="240" w:lineRule="auto"/>
        <w:jc w:val="center"/>
        <w:rPr>
          <w:sz w:val="28"/>
          <w:szCs w:val="28"/>
        </w:rPr>
      </w:pPr>
      <w:r w:rsidRPr="000A31EE">
        <w:rPr>
          <w:sz w:val="28"/>
          <w:szCs w:val="28"/>
        </w:rPr>
        <w:t>FA17-BS(CS)-090-B</w:t>
      </w:r>
    </w:p>
    <w:p w14:paraId="23892A5E" w14:textId="77777777" w:rsidR="008B75DA" w:rsidRPr="000A31EE" w:rsidRDefault="008B75DA" w:rsidP="00E056B9">
      <w:pPr>
        <w:spacing w:line="240" w:lineRule="auto"/>
        <w:jc w:val="center"/>
        <w:rPr>
          <w:sz w:val="28"/>
          <w:szCs w:val="28"/>
        </w:rPr>
      </w:pPr>
    </w:p>
    <w:p w14:paraId="14F9BF12" w14:textId="71619FFD" w:rsidR="00E056B9" w:rsidRPr="000A31EE" w:rsidRDefault="00A57E06" w:rsidP="00E056B9">
      <w:pPr>
        <w:spacing w:line="240" w:lineRule="auto"/>
        <w:jc w:val="center"/>
        <w:rPr>
          <w:b/>
          <w:bCs/>
          <w:sz w:val="32"/>
          <w:szCs w:val="32"/>
        </w:rPr>
      </w:pPr>
      <w:proofErr w:type="spellStart"/>
      <w:r>
        <w:rPr>
          <w:b/>
          <w:bCs/>
          <w:sz w:val="32"/>
          <w:szCs w:val="32"/>
        </w:rPr>
        <w:t>Ms</w:t>
      </w:r>
      <w:proofErr w:type="spellEnd"/>
      <w:r>
        <w:rPr>
          <w:b/>
          <w:bCs/>
          <w:sz w:val="32"/>
          <w:szCs w:val="32"/>
        </w:rPr>
        <w:t xml:space="preserve"> </w:t>
      </w:r>
      <w:proofErr w:type="spellStart"/>
      <w:r>
        <w:rPr>
          <w:b/>
          <w:bCs/>
          <w:sz w:val="32"/>
          <w:szCs w:val="32"/>
        </w:rPr>
        <w:t>Aniqa</w:t>
      </w:r>
      <w:proofErr w:type="spellEnd"/>
      <w:r>
        <w:rPr>
          <w:b/>
          <w:bCs/>
          <w:sz w:val="32"/>
          <w:szCs w:val="32"/>
        </w:rPr>
        <w:t xml:space="preserve"> Khawar</w:t>
      </w:r>
    </w:p>
    <w:p w14:paraId="4C23DE5E" w14:textId="20290B1A" w:rsidR="00E056B9" w:rsidRPr="000A31EE" w:rsidRDefault="00A57E06" w:rsidP="00E056B9">
      <w:pPr>
        <w:spacing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Operating System Concepts </w:t>
      </w:r>
    </w:p>
    <w:p w14:paraId="1716AB45" w14:textId="241D0428" w:rsidR="00E056B9" w:rsidRDefault="00E056B9" w:rsidP="00E056B9">
      <w:pPr>
        <w:spacing w:line="240" w:lineRule="auto"/>
        <w:jc w:val="center"/>
        <w:rPr>
          <w:sz w:val="28"/>
          <w:szCs w:val="28"/>
        </w:rPr>
      </w:pPr>
    </w:p>
    <w:p w14:paraId="08353E4A" w14:textId="77777777" w:rsidR="00BE00EA" w:rsidRPr="00E056B9" w:rsidRDefault="00BE00EA" w:rsidP="00E056B9">
      <w:pPr>
        <w:spacing w:line="240" w:lineRule="auto"/>
        <w:jc w:val="center"/>
        <w:rPr>
          <w:sz w:val="28"/>
          <w:szCs w:val="28"/>
        </w:rPr>
      </w:pPr>
    </w:p>
    <w:p w14:paraId="5BB537DA" w14:textId="426A3FBF" w:rsidR="00670203" w:rsidRPr="00670203" w:rsidRDefault="00A57E06" w:rsidP="00E056B9">
      <w:pPr>
        <w:spacing w:line="240" w:lineRule="auto"/>
        <w:jc w:val="center"/>
        <w:rPr>
          <w:sz w:val="28"/>
          <w:szCs w:val="28"/>
        </w:rPr>
        <w:sectPr w:rsidR="00670203" w:rsidRPr="00670203" w:rsidSect="00C05961">
          <w:headerReference w:type="default" r:id="rId9"/>
          <w:footerReference w:type="default" r:id="rId10"/>
          <w:footerReference w:type="first" r:id="rId11"/>
          <w:pgSz w:w="11906" w:h="16838" w:code="9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  <w:r>
        <w:rPr>
          <w:sz w:val="28"/>
          <w:szCs w:val="28"/>
        </w:rPr>
        <w:t>December 09</w:t>
      </w:r>
      <w:r w:rsidR="00E056B9" w:rsidRPr="00670203">
        <w:rPr>
          <w:sz w:val="28"/>
          <w:szCs w:val="28"/>
        </w:rPr>
        <w:t>, 2019</w:t>
      </w:r>
    </w:p>
    <w:p w14:paraId="03F0CAC0" w14:textId="1469B07B" w:rsidR="00B52D42" w:rsidRDefault="00A57E06" w:rsidP="00130E8F">
      <w:pPr>
        <w:pStyle w:val="Title"/>
        <w:spacing w:before="240" w:line="360" w:lineRule="auto"/>
      </w:pPr>
      <w:r w:rsidRPr="00D93CB3">
        <w:lastRenderedPageBreak/>
        <w:t>Second Chance</w:t>
      </w:r>
      <w:r>
        <w:t xml:space="preserve"> </w:t>
      </w:r>
      <w:r w:rsidRPr="00D93CB3">
        <w:t>Page Replacement</w:t>
      </w:r>
    </w:p>
    <w:p w14:paraId="2FF7E176" w14:textId="77777777" w:rsidR="00A57E06" w:rsidRPr="00A57E06" w:rsidRDefault="00A57E06" w:rsidP="00130E8F">
      <w:pPr>
        <w:spacing w:before="240" w:after="0"/>
        <w:jc w:val="both"/>
        <w:rPr>
          <w:lang/>
        </w:rPr>
      </w:pPr>
      <w:r w:rsidRPr="00A57E06">
        <w:rPr>
          <w:lang/>
        </w:rPr>
        <w:t>Apart from LRU, OPT and FIFO page replacement policies, we also have the second chance/clock page replacement policy. In the Second Chance page replacement policy, the candidate pages for removal are considered in a round robin matter, and a page that has been accessed between consecutive considerations will not be replaced. The page replaced is the one that, when considered in a round robin matter, has not been accessed since its last consideration.</w:t>
      </w:r>
    </w:p>
    <w:p w14:paraId="539135F8" w14:textId="77777777" w:rsidR="00A57E06" w:rsidRPr="00A57E06" w:rsidRDefault="00A57E06" w:rsidP="00130E8F">
      <w:pPr>
        <w:spacing w:before="240" w:after="0"/>
        <w:jc w:val="both"/>
        <w:rPr>
          <w:lang/>
        </w:rPr>
      </w:pPr>
      <w:r w:rsidRPr="00A57E06">
        <w:rPr>
          <w:lang/>
        </w:rPr>
        <w:t>It can be implemented by adding a “second chance” bit to each memory frame-every time the frame is considered (due to a reference made to the page inside it), this bit is set to 1, which gives the page a second chance, as when we consider the candidate page for replacement, we replace the first one with this bit set to 0 (while zeroing out bits of the other pages we see in the process). Thus, a page with the “second chance” bit set to 1 is never replaced during the first consideration and will only be replaced if all the other pages deserve a second chance too!</w:t>
      </w:r>
    </w:p>
    <w:p w14:paraId="0A56484D" w14:textId="77777777" w:rsidR="00130E8F" w:rsidRDefault="00A57E06" w:rsidP="00130E8F">
      <w:pPr>
        <w:spacing w:before="240" w:after="0"/>
        <w:jc w:val="both"/>
        <w:rPr>
          <w:b/>
          <w:bCs/>
          <w:lang/>
        </w:rPr>
      </w:pPr>
      <w:r w:rsidRPr="00A57E06">
        <w:rPr>
          <w:b/>
          <w:bCs/>
          <w:lang/>
        </w:rPr>
        <w:t>Example</w:t>
      </w:r>
    </w:p>
    <w:p w14:paraId="48A30BF3" w14:textId="2B207A94" w:rsidR="00A57E06" w:rsidRPr="00A57E06" w:rsidRDefault="00A57E06" w:rsidP="00130E8F">
      <w:pPr>
        <w:spacing w:before="240" w:after="0"/>
        <w:jc w:val="both"/>
        <w:rPr>
          <w:lang/>
        </w:rPr>
      </w:pPr>
      <w:r w:rsidRPr="00A57E06">
        <w:rPr>
          <w:lang/>
        </w:rPr>
        <w:t>Let’s say the reference string is </w:t>
      </w:r>
      <w:r w:rsidRPr="00A57E06">
        <w:rPr>
          <w:b/>
          <w:bCs/>
          <w:lang/>
        </w:rPr>
        <w:t>0 4 1 4 2 4 3 4 2 4 0 4 1 4 2 4 3 4</w:t>
      </w:r>
      <w:r w:rsidRPr="00A57E06">
        <w:rPr>
          <w:lang/>
        </w:rPr>
        <w:t> and we have </w:t>
      </w:r>
      <w:r w:rsidRPr="00A57E06">
        <w:rPr>
          <w:b/>
          <w:bCs/>
          <w:lang/>
        </w:rPr>
        <w:t>3</w:t>
      </w:r>
      <w:r w:rsidRPr="00A57E06">
        <w:rPr>
          <w:lang/>
        </w:rPr>
        <w:t> frames. Let’s see how the algorithm proceeds by tracking the second chance bit and the pointer.</w:t>
      </w:r>
    </w:p>
    <w:p w14:paraId="320E358E" w14:textId="77777777" w:rsidR="00A57E06" w:rsidRPr="00A57E06" w:rsidRDefault="00A57E06" w:rsidP="00130E8F">
      <w:pPr>
        <w:numPr>
          <w:ilvl w:val="0"/>
          <w:numId w:val="15"/>
        </w:numPr>
        <w:spacing w:before="240" w:after="0"/>
        <w:jc w:val="both"/>
        <w:rPr>
          <w:lang/>
        </w:rPr>
      </w:pPr>
      <w:r w:rsidRPr="00A57E06">
        <w:rPr>
          <w:lang/>
        </w:rPr>
        <w:t>Initially, all frames are empty so after first 3 passes they will be filled with {0, 4, 1} and the second chance array will be {0, 0, 0} as none has been referenced yet. Also, the pointer will cycle back to 0.</w:t>
      </w:r>
    </w:p>
    <w:p w14:paraId="66295EFA" w14:textId="77777777" w:rsidR="00A57E06" w:rsidRPr="00A57E06" w:rsidRDefault="00A57E06" w:rsidP="00130E8F">
      <w:pPr>
        <w:numPr>
          <w:ilvl w:val="0"/>
          <w:numId w:val="15"/>
        </w:numPr>
        <w:spacing w:before="240" w:after="0"/>
        <w:jc w:val="both"/>
        <w:rPr>
          <w:lang/>
        </w:rPr>
      </w:pPr>
      <w:r w:rsidRPr="00A57E06">
        <w:rPr>
          <w:b/>
          <w:bCs/>
          <w:lang/>
        </w:rPr>
        <w:t>Pass-4:</w:t>
      </w:r>
      <w:r w:rsidRPr="00A57E06">
        <w:rPr>
          <w:lang/>
        </w:rPr>
        <w:t> Frame={0, 4, 1}, second_chance = {0, 1, 0} [4 will get a second chance], pointer = 0 (No page needed to be updated so the candidate is still page in frame 0), pf = 3 (No increase in page fault number).</w:t>
      </w:r>
    </w:p>
    <w:p w14:paraId="5C2D8738" w14:textId="77777777" w:rsidR="00A57E06" w:rsidRPr="00A57E06" w:rsidRDefault="00A57E06" w:rsidP="00130E8F">
      <w:pPr>
        <w:numPr>
          <w:ilvl w:val="0"/>
          <w:numId w:val="15"/>
        </w:numPr>
        <w:spacing w:before="240" w:after="0"/>
        <w:jc w:val="both"/>
        <w:rPr>
          <w:lang/>
        </w:rPr>
      </w:pPr>
      <w:r w:rsidRPr="00A57E06">
        <w:rPr>
          <w:b/>
          <w:bCs/>
          <w:lang/>
        </w:rPr>
        <w:t>Pass-5:</w:t>
      </w:r>
      <w:r w:rsidRPr="00A57E06">
        <w:rPr>
          <w:lang/>
        </w:rPr>
        <w:t> Frame={2, 4, 1}, second_chance= {0, 1, 0} [0 replaced; it’s second chance bit was 0, so it didn’t get a second chance], pointer=1 (updated), pf=4</w:t>
      </w:r>
    </w:p>
    <w:p w14:paraId="59A9467C" w14:textId="77777777" w:rsidR="00A57E06" w:rsidRPr="00A57E06" w:rsidRDefault="00A57E06" w:rsidP="00130E8F">
      <w:pPr>
        <w:numPr>
          <w:ilvl w:val="0"/>
          <w:numId w:val="15"/>
        </w:numPr>
        <w:spacing w:before="240" w:after="0"/>
        <w:jc w:val="both"/>
        <w:rPr>
          <w:lang/>
        </w:rPr>
      </w:pPr>
      <w:r w:rsidRPr="00A57E06">
        <w:rPr>
          <w:b/>
          <w:bCs/>
          <w:lang/>
        </w:rPr>
        <w:t>Pass-6:</w:t>
      </w:r>
      <w:r w:rsidRPr="00A57E06">
        <w:rPr>
          <w:lang/>
        </w:rPr>
        <w:t> Frame={2, 4, 1}, second_chance={0, 1, 0}, pointer=1, pf=4 (No change)</w:t>
      </w:r>
    </w:p>
    <w:p w14:paraId="4E01E667" w14:textId="77777777" w:rsidR="00A57E06" w:rsidRPr="00A57E06" w:rsidRDefault="00A57E06" w:rsidP="00130E8F">
      <w:pPr>
        <w:numPr>
          <w:ilvl w:val="0"/>
          <w:numId w:val="15"/>
        </w:numPr>
        <w:spacing w:before="240" w:after="0"/>
        <w:jc w:val="both"/>
        <w:rPr>
          <w:lang/>
        </w:rPr>
      </w:pPr>
      <w:r w:rsidRPr="00A57E06">
        <w:rPr>
          <w:b/>
          <w:bCs/>
          <w:lang/>
        </w:rPr>
        <w:t>Pass-7:</w:t>
      </w:r>
      <w:r w:rsidRPr="00A57E06">
        <w:rPr>
          <w:lang/>
        </w:rPr>
        <w:t> Frame={2, 4, 3}, second_chance= {0, 0, 0} [4 survived but it’s second chance bit became 0], pointer=0 (as element at index 2 was finally replaced), pf=5</w:t>
      </w:r>
    </w:p>
    <w:p w14:paraId="39F0D1B7" w14:textId="77777777" w:rsidR="00A57E06" w:rsidRPr="00A57E06" w:rsidRDefault="00A57E06" w:rsidP="00130E8F">
      <w:pPr>
        <w:numPr>
          <w:ilvl w:val="0"/>
          <w:numId w:val="15"/>
        </w:numPr>
        <w:spacing w:before="240" w:after="0"/>
        <w:jc w:val="both"/>
        <w:rPr>
          <w:lang/>
        </w:rPr>
      </w:pPr>
      <w:r w:rsidRPr="00A57E06">
        <w:rPr>
          <w:b/>
          <w:bCs/>
          <w:lang/>
        </w:rPr>
        <w:t>Pass-8:</w:t>
      </w:r>
      <w:r w:rsidRPr="00A57E06">
        <w:rPr>
          <w:lang/>
        </w:rPr>
        <w:t> Frame={2, 4, 3}, second_chance= {0, 1, 0} [4 referenced again], pointer=0, pf=5</w:t>
      </w:r>
    </w:p>
    <w:p w14:paraId="66AA1A37" w14:textId="77777777" w:rsidR="00A57E06" w:rsidRPr="00A57E06" w:rsidRDefault="00A57E06" w:rsidP="00130E8F">
      <w:pPr>
        <w:numPr>
          <w:ilvl w:val="0"/>
          <w:numId w:val="15"/>
        </w:numPr>
        <w:spacing w:before="240" w:after="0"/>
        <w:jc w:val="both"/>
        <w:rPr>
          <w:lang/>
        </w:rPr>
      </w:pPr>
      <w:r w:rsidRPr="00A57E06">
        <w:rPr>
          <w:b/>
          <w:bCs/>
          <w:lang/>
        </w:rPr>
        <w:t>Pass-9:</w:t>
      </w:r>
      <w:r w:rsidRPr="00A57E06">
        <w:rPr>
          <w:lang/>
        </w:rPr>
        <w:t> Frame={2, 4, 3}, second_chance= {1, 1, 0} [2 referenced again], pointer=0, pf=5</w:t>
      </w:r>
    </w:p>
    <w:p w14:paraId="26BCADC9" w14:textId="77777777" w:rsidR="00A57E06" w:rsidRPr="00A57E06" w:rsidRDefault="00A57E06" w:rsidP="00130E8F">
      <w:pPr>
        <w:numPr>
          <w:ilvl w:val="0"/>
          <w:numId w:val="15"/>
        </w:numPr>
        <w:spacing w:before="240" w:after="0"/>
        <w:jc w:val="both"/>
        <w:rPr>
          <w:lang/>
        </w:rPr>
      </w:pPr>
      <w:r w:rsidRPr="00A57E06">
        <w:rPr>
          <w:b/>
          <w:bCs/>
          <w:lang/>
        </w:rPr>
        <w:t>Pass-10:</w:t>
      </w:r>
      <w:r w:rsidRPr="00A57E06">
        <w:rPr>
          <w:lang/>
        </w:rPr>
        <w:t> Frame={2, 4, 3}, second_chance= {1, 1, 0}, pointer=0, pf=5 (no change)</w:t>
      </w:r>
    </w:p>
    <w:p w14:paraId="2F63D0E3" w14:textId="77777777" w:rsidR="00A57E06" w:rsidRPr="00A57E06" w:rsidRDefault="00A57E06" w:rsidP="00130E8F">
      <w:pPr>
        <w:numPr>
          <w:ilvl w:val="0"/>
          <w:numId w:val="15"/>
        </w:numPr>
        <w:spacing w:before="240" w:after="0"/>
        <w:jc w:val="both"/>
        <w:rPr>
          <w:lang/>
        </w:rPr>
      </w:pPr>
      <w:r w:rsidRPr="00A57E06">
        <w:rPr>
          <w:b/>
          <w:bCs/>
          <w:lang/>
        </w:rPr>
        <w:t>Pass-11:</w:t>
      </w:r>
      <w:r w:rsidRPr="00A57E06">
        <w:rPr>
          <w:lang/>
        </w:rPr>
        <w:t> Frame={2, 4, 0}, second_chance= {0, 0, 0}, pointer=0, pf=6 (2 and 4 got second chances)</w:t>
      </w:r>
    </w:p>
    <w:p w14:paraId="23515847" w14:textId="77777777" w:rsidR="00A57E06" w:rsidRPr="00A57E06" w:rsidRDefault="00A57E06" w:rsidP="00130E8F">
      <w:pPr>
        <w:numPr>
          <w:ilvl w:val="0"/>
          <w:numId w:val="15"/>
        </w:numPr>
        <w:spacing w:before="240" w:after="0"/>
        <w:jc w:val="both"/>
        <w:rPr>
          <w:lang/>
        </w:rPr>
      </w:pPr>
      <w:r w:rsidRPr="00A57E06">
        <w:rPr>
          <w:b/>
          <w:bCs/>
          <w:lang/>
        </w:rPr>
        <w:t>Pass-12:</w:t>
      </w:r>
      <w:r w:rsidRPr="00A57E06">
        <w:rPr>
          <w:lang/>
        </w:rPr>
        <w:t> Frame={2, 4, 0}, second_chance= {0, 1, 0}, pointer=0, pf=6 (4 will again get a second chance)</w:t>
      </w:r>
    </w:p>
    <w:p w14:paraId="02B45E09" w14:textId="77777777" w:rsidR="00A57E06" w:rsidRPr="00A57E06" w:rsidRDefault="00A57E06" w:rsidP="00130E8F">
      <w:pPr>
        <w:numPr>
          <w:ilvl w:val="0"/>
          <w:numId w:val="15"/>
        </w:numPr>
        <w:spacing w:before="240" w:after="0"/>
        <w:jc w:val="both"/>
        <w:rPr>
          <w:lang/>
        </w:rPr>
      </w:pPr>
      <w:r w:rsidRPr="00A57E06">
        <w:rPr>
          <w:b/>
          <w:bCs/>
          <w:lang/>
        </w:rPr>
        <w:t>Pass-13:</w:t>
      </w:r>
      <w:r w:rsidRPr="00A57E06">
        <w:rPr>
          <w:lang/>
        </w:rPr>
        <w:t> Frame={1, 4, 0}, second_chance= {0, 1, 0}, pointer=1, pf=7 (pointer updated, pf updated)</w:t>
      </w:r>
    </w:p>
    <w:p w14:paraId="5C882242" w14:textId="77777777" w:rsidR="00A57E06" w:rsidRPr="00A57E06" w:rsidRDefault="00A57E06" w:rsidP="00130E8F">
      <w:pPr>
        <w:numPr>
          <w:ilvl w:val="0"/>
          <w:numId w:val="15"/>
        </w:numPr>
        <w:spacing w:before="240" w:after="0"/>
        <w:jc w:val="both"/>
        <w:rPr>
          <w:lang/>
        </w:rPr>
      </w:pPr>
      <w:r w:rsidRPr="00A57E06">
        <w:rPr>
          <w:b/>
          <w:bCs/>
          <w:lang/>
        </w:rPr>
        <w:t>Page-14:</w:t>
      </w:r>
      <w:r w:rsidRPr="00A57E06">
        <w:rPr>
          <w:lang/>
        </w:rPr>
        <w:t> Frame={1, 4, 0}, second_chance= {0, 1, 0}, pointer=1, pf=7 (No change)</w:t>
      </w:r>
    </w:p>
    <w:p w14:paraId="6D973783" w14:textId="77777777" w:rsidR="00A57E06" w:rsidRPr="00A57E06" w:rsidRDefault="00A57E06" w:rsidP="00130E8F">
      <w:pPr>
        <w:numPr>
          <w:ilvl w:val="0"/>
          <w:numId w:val="15"/>
        </w:numPr>
        <w:spacing w:before="240" w:after="0"/>
        <w:jc w:val="both"/>
        <w:rPr>
          <w:lang/>
        </w:rPr>
      </w:pPr>
      <w:r w:rsidRPr="00A57E06">
        <w:rPr>
          <w:b/>
          <w:bCs/>
          <w:lang/>
        </w:rPr>
        <w:t>Page-15:</w:t>
      </w:r>
      <w:r w:rsidRPr="00A57E06">
        <w:rPr>
          <w:lang/>
        </w:rPr>
        <w:t> Frame={1, 4, 2}, second_chance= {0, 0, 0}, pointer=0, pf=8 (4 survived again due to 2nd chance!)</w:t>
      </w:r>
    </w:p>
    <w:p w14:paraId="5D397EE5" w14:textId="77777777" w:rsidR="00A57E06" w:rsidRPr="00A57E06" w:rsidRDefault="00A57E06" w:rsidP="00130E8F">
      <w:pPr>
        <w:numPr>
          <w:ilvl w:val="0"/>
          <w:numId w:val="15"/>
        </w:numPr>
        <w:spacing w:before="240" w:after="0"/>
        <w:jc w:val="both"/>
        <w:rPr>
          <w:lang/>
        </w:rPr>
      </w:pPr>
      <w:r w:rsidRPr="00A57E06">
        <w:rPr>
          <w:b/>
          <w:bCs/>
          <w:lang/>
        </w:rPr>
        <w:t>Page-16:</w:t>
      </w:r>
      <w:r w:rsidRPr="00A57E06">
        <w:rPr>
          <w:lang/>
        </w:rPr>
        <w:t> Frame={1, 4, 2}, second_chance= {0, 1, 0}, pointer=0, pf=8 (2nd chance updated)</w:t>
      </w:r>
    </w:p>
    <w:p w14:paraId="01C5FD06" w14:textId="77777777" w:rsidR="00A57E06" w:rsidRPr="00A57E06" w:rsidRDefault="00A57E06" w:rsidP="00130E8F">
      <w:pPr>
        <w:numPr>
          <w:ilvl w:val="0"/>
          <w:numId w:val="15"/>
        </w:numPr>
        <w:spacing w:before="240" w:after="0"/>
        <w:jc w:val="both"/>
        <w:rPr>
          <w:lang/>
        </w:rPr>
      </w:pPr>
      <w:r w:rsidRPr="00A57E06">
        <w:rPr>
          <w:b/>
          <w:bCs/>
          <w:lang/>
        </w:rPr>
        <w:t>Page-17:</w:t>
      </w:r>
      <w:r w:rsidRPr="00A57E06">
        <w:rPr>
          <w:lang/>
        </w:rPr>
        <w:t> Frame={3, 4, 2}, second_chance= {0, 1, 0}, pointer=1, pf=9 (pointer, pf updated)</w:t>
      </w:r>
    </w:p>
    <w:p w14:paraId="23887CE3" w14:textId="77777777" w:rsidR="00A57E06" w:rsidRPr="00A57E06" w:rsidRDefault="00A57E06" w:rsidP="00130E8F">
      <w:pPr>
        <w:numPr>
          <w:ilvl w:val="0"/>
          <w:numId w:val="15"/>
        </w:numPr>
        <w:spacing w:before="240" w:after="0"/>
        <w:jc w:val="both"/>
        <w:rPr>
          <w:lang/>
        </w:rPr>
      </w:pPr>
      <w:r w:rsidRPr="00A57E06">
        <w:rPr>
          <w:b/>
          <w:bCs/>
          <w:lang/>
        </w:rPr>
        <w:t>Page-18:</w:t>
      </w:r>
      <w:r w:rsidRPr="00A57E06">
        <w:rPr>
          <w:lang/>
        </w:rPr>
        <w:t> Frame={3, 4, 2}, second_chance= {0, 1, 0}, pointer=1, pf=9 (No change)</w:t>
      </w:r>
    </w:p>
    <w:p w14:paraId="462BE2AA" w14:textId="78C96E30" w:rsidR="00A57E06" w:rsidRDefault="00A57E06" w:rsidP="00130E8F">
      <w:pPr>
        <w:spacing w:before="240" w:after="0"/>
        <w:jc w:val="both"/>
        <w:rPr>
          <w:lang/>
        </w:rPr>
      </w:pPr>
      <w:r w:rsidRPr="00A57E06">
        <w:rPr>
          <w:lang/>
        </w:rPr>
        <w:t>In this example, second chance algorithm does as well as the LRU method, which is much more expensive to implement in hardware.</w:t>
      </w:r>
    </w:p>
    <w:p w14:paraId="629518A7" w14:textId="0CDFAA32" w:rsidR="00CB6F92" w:rsidRDefault="00CB6F92" w:rsidP="00130E8F">
      <w:pPr>
        <w:spacing w:before="240" w:after="0"/>
        <w:jc w:val="both"/>
        <w:rPr>
          <w:lang/>
        </w:rPr>
      </w:pPr>
    </w:p>
    <w:p w14:paraId="7B90E660" w14:textId="00E2E325" w:rsidR="00CB6F92" w:rsidRDefault="00CB6F92" w:rsidP="00130E8F">
      <w:pPr>
        <w:spacing w:before="240" w:after="0"/>
        <w:jc w:val="both"/>
        <w:rPr>
          <w:lang/>
        </w:rPr>
      </w:pPr>
    </w:p>
    <w:p w14:paraId="1B30B612" w14:textId="36C589C9" w:rsidR="00CB6F92" w:rsidRDefault="00CB6F92" w:rsidP="00130E8F">
      <w:pPr>
        <w:spacing w:before="240" w:after="0"/>
        <w:jc w:val="both"/>
        <w:rPr>
          <w:lang/>
        </w:rPr>
      </w:pPr>
    </w:p>
    <w:p w14:paraId="5343C0AB" w14:textId="77777777" w:rsidR="00CB6F92" w:rsidRDefault="00CB6F92" w:rsidP="00130E8F">
      <w:pPr>
        <w:spacing w:before="240" w:after="0"/>
        <w:jc w:val="both"/>
        <w:rPr>
          <w:lang/>
        </w:rPr>
      </w:pPr>
    </w:p>
    <w:p w14:paraId="308662FE" w14:textId="63282132" w:rsidR="00130E8F" w:rsidRPr="00130E8F" w:rsidRDefault="00130E8F" w:rsidP="00130E8F">
      <w:pPr>
        <w:spacing w:before="240" w:after="0"/>
        <w:jc w:val="both"/>
        <w:rPr>
          <w:lang/>
        </w:rPr>
      </w:pPr>
      <w:r w:rsidRPr="00130E8F">
        <w:rPr>
          <w:b/>
          <w:bCs/>
          <w:lang/>
        </w:rPr>
        <w:t>More Examples</w:t>
      </w:r>
    </w:p>
    <w:p w14:paraId="2E9088D6" w14:textId="77777777" w:rsidR="00130E8F" w:rsidRPr="00130E8F" w:rsidRDefault="00130E8F" w:rsidP="00130E8F">
      <w:pPr>
        <w:spacing w:before="240" w:after="0"/>
        <w:jc w:val="both"/>
        <w:rPr>
          <w:lang/>
        </w:rPr>
      </w:pPr>
      <w:r w:rsidRPr="00130E8F">
        <w:rPr>
          <w:b/>
          <w:bCs/>
          <w:lang/>
        </w:rPr>
        <w:t>Input:</w:t>
      </w:r>
      <w:r w:rsidRPr="00130E8F">
        <w:rPr>
          <w:lang/>
        </w:rPr>
        <w:t xml:space="preserve"> 2 5 10 1 2 2 6 9 1 2 10 2 6 1 2 1 6 9 5 1</w:t>
      </w:r>
    </w:p>
    <w:p w14:paraId="79DE360E" w14:textId="77777777" w:rsidR="00130E8F" w:rsidRPr="00130E8F" w:rsidRDefault="00130E8F" w:rsidP="00130E8F">
      <w:pPr>
        <w:spacing w:before="240" w:after="0"/>
        <w:jc w:val="both"/>
        <w:rPr>
          <w:lang/>
        </w:rPr>
      </w:pPr>
      <w:r w:rsidRPr="00130E8F">
        <w:rPr>
          <w:lang/>
        </w:rPr>
        <w:t>3</w:t>
      </w:r>
    </w:p>
    <w:p w14:paraId="35E534F1" w14:textId="69433DC7" w:rsidR="00130E8F" w:rsidRPr="00130E8F" w:rsidRDefault="00130E8F" w:rsidP="00CB6F92">
      <w:pPr>
        <w:spacing w:before="240" w:after="0"/>
        <w:jc w:val="both"/>
        <w:rPr>
          <w:lang/>
        </w:rPr>
      </w:pPr>
      <w:r w:rsidRPr="00130E8F">
        <w:rPr>
          <w:b/>
          <w:bCs/>
          <w:lang/>
        </w:rPr>
        <w:t>Output:</w:t>
      </w:r>
      <w:r w:rsidRPr="00130E8F">
        <w:rPr>
          <w:lang/>
        </w:rPr>
        <w:t xml:space="preserve"> 13</w:t>
      </w:r>
    </w:p>
    <w:p w14:paraId="352CD59F" w14:textId="77777777" w:rsidR="00130E8F" w:rsidRPr="00130E8F" w:rsidRDefault="00130E8F" w:rsidP="00130E8F">
      <w:pPr>
        <w:spacing w:before="240" w:after="0"/>
        <w:jc w:val="both"/>
        <w:rPr>
          <w:lang/>
        </w:rPr>
      </w:pPr>
      <w:r w:rsidRPr="00130E8F">
        <w:rPr>
          <w:b/>
          <w:bCs/>
          <w:lang/>
        </w:rPr>
        <w:t>Input:</w:t>
      </w:r>
      <w:r w:rsidRPr="00130E8F">
        <w:rPr>
          <w:lang/>
        </w:rPr>
        <w:t xml:space="preserve"> 2 5 10 1 2 2 6 9 1 2 10 2 6 1 2 1 6 9 5 1</w:t>
      </w:r>
    </w:p>
    <w:p w14:paraId="140C06F6" w14:textId="77777777" w:rsidR="00130E8F" w:rsidRPr="00130E8F" w:rsidRDefault="00130E8F" w:rsidP="00130E8F">
      <w:pPr>
        <w:spacing w:before="240" w:after="0"/>
        <w:jc w:val="both"/>
        <w:rPr>
          <w:lang/>
        </w:rPr>
      </w:pPr>
      <w:r w:rsidRPr="00130E8F">
        <w:rPr>
          <w:lang/>
        </w:rPr>
        <w:t>4</w:t>
      </w:r>
    </w:p>
    <w:p w14:paraId="2C73C8CF" w14:textId="77777777" w:rsidR="00130E8F" w:rsidRPr="00130E8F" w:rsidRDefault="00130E8F" w:rsidP="00130E8F">
      <w:pPr>
        <w:spacing w:before="240" w:after="0"/>
        <w:jc w:val="both"/>
        <w:rPr>
          <w:lang/>
        </w:rPr>
      </w:pPr>
      <w:r w:rsidRPr="00130E8F">
        <w:rPr>
          <w:b/>
          <w:bCs/>
          <w:lang/>
        </w:rPr>
        <w:t>Output:</w:t>
      </w:r>
      <w:r w:rsidRPr="00130E8F">
        <w:rPr>
          <w:lang/>
        </w:rPr>
        <w:t xml:space="preserve"> 11 </w:t>
      </w:r>
    </w:p>
    <w:p w14:paraId="70EB84F0" w14:textId="137C1537" w:rsidR="00130E8F" w:rsidRPr="00130E8F" w:rsidRDefault="00130E8F" w:rsidP="00130E8F">
      <w:pPr>
        <w:spacing w:before="240" w:after="0"/>
        <w:jc w:val="both"/>
        <w:rPr>
          <w:lang/>
        </w:rPr>
      </w:pPr>
      <w:r w:rsidRPr="00130E8F">
        <w:rPr>
          <w:b/>
          <w:bCs/>
          <w:lang/>
        </w:rPr>
        <w:t>Algorithm</w:t>
      </w:r>
      <w:r w:rsidRPr="00130E8F">
        <w:rPr>
          <w:lang/>
        </w:rPr>
        <w:br/>
        <w:t>Create an array </w:t>
      </w:r>
      <w:r w:rsidRPr="00130E8F">
        <w:rPr>
          <w:b/>
          <w:bCs/>
          <w:lang/>
        </w:rPr>
        <w:t>frames</w:t>
      </w:r>
      <w:r w:rsidRPr="00130E8F">
        <w:rPr>
          <w:lang/>
        </w:rPr>
        <w:t> to track the pages currently in memory and another Boolean array </w:t>
      </w:r>
      <w:r w:rsidRPr="00130E8F">
        <w:rPr>
          <w:b/>
          <w:bCs/>
          <w:lang/>
        </w:rPr>
        <w:t>second_chance</w:t>
      </w:r>
      <w:r w:rsidRPr="00130E8F">
        <w:rPr>
          <w:lang/>
        </w:rPr>
        <w:t> to track whether that page has been accessed since it’s last replacement (that is if it deserves a second chance or not) and a variable </w:t>
      </w:r>
      <w:r w:rsidRPr="00130E8F">
        <w:rPr>
          <w:b/>
          <w:bCs/>
          <w:lang/>
        </w:rPr>
        <w:t>pointer</w:t>
      </w:r>
      <w:r w:rsidRPr="00130E8F">
        <w:rPr>
          <w:lang/>
        </w:rPr>
        <w:t> to track the target for replacement.</w:t>
      </w:r>
    </w:p>
    <w:p w14:paraId="1657DFEE" w14:textId="77777777" w:rsidR="00130E8F" w:rsidRPr="00130E8F" w:rsidRDefault="00130E8F" w:rsidP="00130E8F">
      <w:pPr>
        <w:numPr>
          <w:ilvl w:val="0"/>
          <w:numId w:val="16"/>
        </w:numPr>
        <w:spacing w:before="240" w:after="0"/>
        <w:jc w:val="both"/>
        <w:rPr>
          <w:lang/>
        </w:rPr>
      </w:pPr>
      <w:r w:rsidRPr="00130E8F">
        <w:rPr>
          <w:lang/>
        </w:rPr>
        <w:t>Start traversing the array </w:t>
      </w:r>
      <w:r w:rsidRPr="00130E8F">
        <w:rPr>
          <w:b/>
          <w:bCs/>
          <w:lang/>
        </w:rPr>
        <w:t>arr</w:t>
      </w:r>
      <w:r w:rsidRPr="00130E8F">
        <w:rPr>
          <w:lang/>
        </w:rPr>
        <w:t>. If the page already exists, simply set its corresponding element in </w:t>
      </w:r>
      <w:r w:rsidRPr="00130E8F">
        <w:rPr>
          <w:b/>
          <w:bCs/>
          <w:lang/>
        </w:rPr>
        <w:t>second_chance</w:t>
      </w:r>
      <w:r w:rsidRPr="00130E8F">
        <w:rPr>
          <w:lang/>
        </w:rPr>
        <w:t> to true and return.</w:t>
      </w:r>
    </w:p>
    <w:p w14:paraId="443660F0" w14:textId="77777777" w:rsidR="00130E8F" w:rsidRPr="00130E8F" w:rsidRDefault="00130E8F" w:rsidP="00130E8F">
      <w:pPr>
        <w:numPr>
          <w:ilvl w:val="0"/>
          <w:numId w:val="16"/>
        </w:numPr>
        <w:spacing w:before="240" w:after="0"/>
        <w:jc w:val="both"/>
        <w:rPr>
          <w:lang/>
        </w:rPr>
      </w:pPr>
      <w:r w:rsidRPr="00130E8F">
        <w:rPr>
          <w:lang/>
        </w:rPr>
        <w:t>If the page doesn’t exist, check whether the space pointed to by </w:t>
      </w:r>
      <w:r w:rsidRPr="00130E8F">
        <w:rPr>
          <w:b/>
          <w:bCs/>
          <w:lang/>
        </w:rPr>
        <w:t>pointer</w:t>
      </w:r>
      <w:r w:rsidRPr="00130E8F">
        <w:rPr>
          <w:lang/>
        </w:rPr>
        <w:t> is empty (indicating cache isn’t full yet) – if so, we will put the element there and return, else we’ll traverse the array </w:t>
      </w:r>
      <w:r w:rsidRPr="00130E8F">
        <w:rPr>
          <w:b/>
          <w:bCs/>
          <w:lang/>
        </w:rPr>
        <w:t>arr</w:t>
      </w:r>
      <w:r w:rsidRPr="00130E8F">
        <w:rPr>
          <w:lang/>
        </w:rPr>
        <w:t> one by one (cyclically using the value of </w:t>
      </w:r>
      <w:r w:rsidRPr="00130E8F">
        <w:rPr>
          <w:b/>
          <w:bCs/>
          <w:lang/>
        </w:rPr>
        <w:t>pointer</w:t>
      </w:r>
      <w:r w:rsidRPr="00130E8F">
        <w:rPr>
          <w:lang/>
        </w:rPr>
        <w:t>), marking all corresponding </w:t>
      </w:r>
      <w:r w:rsidRPr="00130E8F">
        <w:rPr>
          <w:b/>
          <w:bCs/>
          <w:lang/>
        </w:rPr>
        <w:t>second_chance</w:t>
      </w:r>
      <w:r w:rsidRPr="00130E8F">
        <w:rPr>
          <w:lang/>
        </w:rPr>
        <w:t> elements as false, till we find a one that’s already false. That is the most suitable page for replacement, so we do so and return.</w:t>
      </w:r>
    </w:p>
    <w:p w14:paraId="7531A8DB" w14:textId="1A469B60" w:rsidR="00130E8F" w:rsidRDefault="00130E8F" w:rsidP="00130E8F">
      <w:pPr>
        <w:numPr>
          <w:ilvl w:val="0"/>
          <w:numId w:val="16"/>
        </w:numPr>
        <w:spacing w:before="240" w:after="0"/>
        <w:jc w:val="both"/>
        <w:rPr>
          <w:lang/>
        </w:rPr>
      </w:pPr>
      <w:r w:rsidRPr="00130E8F">
        <w:rPr>
          <w:lang/>
        </w:rPr>
        <w:t>Finally, we report the page fault count.</w:t>
      </w:r>
    </w:p>
    <w:p w14:paraId="3C755B59" w14:textId="77777777" w:rsidR="00130E8F" w:rsidRDefault="00130E8F" w:rsidP="00130E8F">
      <w:pPr>
        <w:spacing w:before="240" w:after="0"/>
        <w:jc w:val="both"/>
        <w:sectPr w:rsidR="00130E8F" w:rsidSect="00014BE5">
          <w:headerReference w:type="default" r:id="rId12"/>
          <w:footerReference w:type="default" r:id="rId13"/>
          <w:pgSz w:w="11906" w:h="16838" w:code="9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tbl>
      <w:tblPr>
        <w:tblW w:w="4860" w:type="dxa"/>
        <w:tblInd w:w="-36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60"/>
      </w:tblGrid>
      <w:tr w:rsidR="00130E8F" w:rsidRPr="00130E8F" w14:paraId="646477DB" w14:textId="77777777" w:rsidTr="00CB6F92">
        <w:tc>
          <w:tcPr>
            <w:tcW w:w="4860" w:type="dxa"/>
            <w:vAlign w:val="center"/>
            <w:hideMark/>
          </w:tcPr>
          <w:p w14:paraId="3560F0A6" w14:textId="5BD82AF7" w:rsidR="00130E8F" w:rsidRPr="00130E8F" w:rsidRDefault="00130E8F" w:rsidP="00130E8F">
            <w:pPr>
              <w:spacing w:after="0" w:line="240" w:lineRule="auto"/>
              <w:jc w:val="both"/>
              <w:rPr>
                <w:b/>
                <w:bCs/>
                <w:sz w:val="32"/>
                <w:szCs w:val="28"/>
              </w:rPr>
            </w:pPr>
            <w:r w:rsidRPr="00130E8F">
              <w:rPr>
                <w:b/>
                <w:bCs/>
                <w:sz w:val="32"/>
                <w:szCs w:val="28"/>
              </w:rPr>
              <w:t>CODE</w:t>
            </w:r>
          </w:p>
          <w:p w14:paraId="15A9CF96" w14:textId="3AC86895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// Java program to find largest in an array  </w:t>
            </w:r>
          </w:p>
          <w:p w14:paraId="2E8D6983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// without conditional/bitwise/ternary/ operators  </w:t>
            </w:r>
          </w:p>
          <w:p w14:paraId="02158D07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// and without library functions.  </w:t>
            </w:r>
          </w:p>
          <w:p w14:paraId="0FCFEF22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import java.util.*; </w:t>
            </w:r>
          </w:p>
          <w:p w14:paraId="37159790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import java.io.*; </w:t>
            </w:r>
          </w:p>
          <w:p w14:paraId="5264403C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class secondChance </w:t>
            </w:r>
          </w:p>
          <w:p w14:paraId="6B011E3A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{ </w:t>
            </w:r>
          </w:p>
          <w:p w14:paraId="24F18E82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public static void main(String args[])throws IOException </w:t>
            </w:r>
          </w:p>
          <w:p w14:paraId="61F4D961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{ </w:t>
            </w:r>
          </w:p>
          <w:p w14:paraId="09445B5F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String reference_string = ""; </w:t>
            </w:r>
          </w:p>
          <w:p w14:paraId="1E720C07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int frames = 0; </w:t>
            </w:r>
          </w:p>
          <w:p w14:paraId="18442B15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>  </w:t>
            </w:r>
          </w:p>
          <w:p w14:paraId="0A35837F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//Test 1: </w:t>
            </w:r>
          </w:p>
          <w:p w14:paraId="420261D3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reference_string = "0 4 1 4 2 4 3 4 2 4 0 4 1 4 2 4 3 4"; </w:t>
            </w:r>
          </w:p>
          <w:p w14:paraId="706FA874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frames = 3; </w:t>
            </w:r>
          </w:p>
          <w:p w14:paraId="069E4AF4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>          </w:t>
            </w:r>
          </w:p>
          <w:p w14:paraId="01AE19D5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//Output is 9 </w:t>
            </w:r>
          </w:p>
          <w:p w14:paraId="0F21B3C8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printHitsAndFaults(reference_string,frames); </w:t>
            </w:r>
          </w:p>
          <w:p w14:paraId="1AFACA5D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>          </w:t>
            </w:r>
          </w:p>
          <w:p w14:paraId="22321FF0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//Test 2: </w:t>
            </w:r>
          </w:p>
          <w:p w14:paraId="77FFFEF8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reference_string = "2 5 10 1 2 2 6 9 1 2 10 2 6 1 2 1 6 9 5 1"; </w:t>
            </w:r>
          </w:p>
          <w:p w14:paraId="32E5668E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frames = 4; </w:t>
            </w:r>
          </w:p>
          <w:p w14:paraId="259C362C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>          </w:t>
            </w:r>
          </w:p>
          <w:p w14:paraId="74D6EEA1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//Output is 11 </w:t>
            </w:r>
          </w:p>
          <w:p w14:paraId="748D7C9D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printHitsAndFaults(reference_string,frames); </w:t>
            </w:r>
          </w:p>
          <w:p w14:paraId="72F2830D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>          </w:t>
            </w:r>
          </w:p>
          <w:p w14:paraId="5C9A78D7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} </w:t>
            </w:r>
          </w:p>
          <w:p w14:paraId="2D1AB855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>      </w:t>
            </w:r>
          </w:p>
          <w:p w14:paraId="751E61C1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//If page found, updates the second chance bit to true </w:t>
            </w:r>
          </w:p>
          <w:p w14:paraId="299910E4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static boolean findAndUpdate(int x,int arr[], </w:t>
            </w:r>
          </w:p>
          <w:p w14:paraId="7029C455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               boolean second_chance[],int frames) </w:t>
            </w:r>
          </w:p>
          <w:p w14:paraId="0D5DD1FD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>      </w:t>
            </w:r>
          </w:p>
          <w:p w14:paraId="634D99F8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{ </w:t>
            </w:r>
          </w:p>
          <w:p w14:paraId="3318AEBD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int i; </w:t>
            </w:r>
          </w:p>
          <w:p w14:paraId="54F454DC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>          </w:t>
            </w:r>
          </w:p>
          <w:p w14:paraId="3C6871B6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for(i = 0; i &lt; frames; i++) </w:t>
            </w:r>
          </w:p>
          <w:p w14:paraId="0DDF1B47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{ </w:t>
            </w:r>
          </w:p>
          <w:p w14:paraId="43262332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>              </w:t>
            </w:r>
          </w:p>
          <w:p w14:paraId="29211C0B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    if(arr[i] == x) </w:t>
            </w:r>
          </w:p>
          <w:p w14:paraId="763D9488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    { </w:t>
            </w:r>
          </w:p>
          <w:p w14:paraId="33780AA3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        //Mark that the page deserves a second chance </w:t>
            </w:r>
          </w:p>
          <w:p w14:paraId="1F3CD1FA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        second_chance[i] = true; </w:t>
            </w:r>
          </w:p>
          <w:p w14:paraId="7B503796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>                  </w:t>
            </w:r>
          </w:p>
          <w:p w14:paraId="4F71788B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        //Return 'true', that is there was a hit  </w:t>
            </w:r>
          </w:p>
          <w:p w14:paraId="4F2A3A7F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        //and so there's no need to replace any page </w:t>
            </w:r>
          </w:p>
          <w:p w14:paraId="2212F75A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        return true; </w:t>
            </w:r>
          </w:p>
          <w:p w14:paraId="4CA7E9AC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    } </w:t>
            </w:r>
          </w:p>
          <w:p w14:paraId="60BC4B3E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} </w:t>
            </w:r>
          </w:p>
          <w:p w14:paraId="329F689C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>          </w:t>
            </w:r>
          </w:p>
          <w:p w14:paraId="287CEF68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//Return 'false' so that a page for replacement is selected  </w:t>
            </w:r>
          </w:p>
          <w:p w14:paraId="5BF92E3D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//as he reuested page doesn't exist in memory </w:t>
            </w:r>
          </w:p>
          <w:p w14:paraId="016FC29D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return false; </w:t>
            </w:r>
          </w:p>
          <w:p w14:paraId="3789BC74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>          </w:t>
            </w:r>
          </w:p>
          <w:p w14:paraId="3A0F898E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} </w:t>
            </w:r>
          </w:p>
          <w:p w14:paraId="011CE29C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>      </w:t>
            </w:r>
          </w:p>
          <w:p w14:paraId="4C2E1BDD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>      </w:t>
            </w:r>
          </w:p>
          <w:p w14:paraId="1FEFD909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//Updates the page in memory and returns the pointer </w:t>
            </w:r>
          </w:p>
          <w:p w14:paraId="4F65F4DA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static int replaceAndUpdate(int x,int arr[], </w:t>
            </w:r>
          </w:p>
          <w:p w14:paraId="156F2D15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         boolean second_chance[],int frames,int pointer) </w:t>
            </w:r>
          </w:p>
          <w:p w14:paraId="652148F5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{ </w:t>
            </w:r>
          </w:p>
          <w:p w14:paraId="48F8C009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while(true) </w:t>
            </w:r>
          </w:p>
          <w:p w14:paraId="09EBFBBB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{ </w:t>
            </w:r>
          </w:p>
          <w:p w14:paraId="3D24DBF9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>              </w:t>
            </w:r>
          </w:p>
          <w:p w14:paraId="4A17AB49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    //We found the page to replace </w:t>
            </w:r>
          </w:p>
          <w:p w14:paraId="0912E278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    if(!second_chance[pointer]) </w:t>
            </w:r>
          </w:p>
          <w:p w14:paraId="3486CBFE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    { </w:t>
            </w:r>
          </w:p>
          <w:p w14:paraId="324CA42B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        //Replace with new page </w:t>
            </w:r>
          </w:p>
          <w:p w14:paraId="4142D7BE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        arr[pointer] = x; </w:t>
            </w:r>
          </w:p>
          <w:p w14:paraId="3C5B70DC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>                  </w:t>
            </w:r>
          </w:p>
          <w:p w14:paraId="1B0583C9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        //Return updated pointer </w:t>
            </w:r>
          </w:p>
          <w:p w14:paraId="3D9D8405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        return (pointer+1)%frames; </w:t>
            </w:r>
          </w:p>
          <w:p w14:paraId="5EDE9107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    } </w:t>
            </w:r>
          </w:p>
          <w:p w14:paraId="1B6E91E3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>              </w:t>
            </w:r>
          </w:p>
          <w:p w14:paraId="7BDF6ADB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    //Mark it 'false' as it got one chance  </w:t>
            </w:r>
          </w:p>
          <w:p w14:paraId="45135902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    // and will be replaced next time unless accessed again </w:t>
            </w:r>
          </w:p>
          <w:p w14:paraId="124A6889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    second_chance[pointer] = false; </w:t>
            </w:r>
          </w:p>
          <w:p w14:paraId="4B991C32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>              </w:t>
            </w:r>
          </w:p>
          <w:p w14:paraId="4BDB8E7E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    //Pointer is updated in round robin manner </w:t>
            </w:r>
          </w:p>
          <w:p w14:paraId="40F659EE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    pointer = (pointer+1)%frames; </w:t>
            </w:r>
          </w:p>
          <w:p w14:paraId="45E4D75A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} </w:t>
            </w:r>
          </w:p>
          <w:p w14:paraId="77267401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} </w:t>
            </w:r>
          </w:p>
          <w:p w14:paraId="193D422D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>      </w:t>
            </w:r>
          </w:p>
          <w:p w14:paraId="5E207CE8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static void printHitsAndFaults(String reference_string, </w:t>
            </w:r>
          </w:p>
          <w:p w14:paraId="1F64B1D7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                                          int frames) </w:t>
            </w:r>
          </w:p>
          <w:p w14:paraId="75074B9C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{ </w:t>
            </w:r>
          </w:p>
          <w:p w14:paraId="33EC9CF4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int pointer,i,l,x,pf; </w:t>
            </w:r>
          </w:p>
          <w:p w14:paraId="174E0B18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>          </w:t>
            </w:r>
          </w:p>
          <w:p w14:paraId="280C5204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//initially we consider frame 0 is to be replaced </w:t>
            </w:r>
          </w:p>
          <w:p w14:paraId="7BB32310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pointer = 0; </w:t>
            </w:r>
          </w:p>
          <w:p w14:paraId="2255252F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>          </w:t>
            </w:r>
          </w:p>
          <w:p w14:paraId="37804607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//number of page faults </w:t>
            </w:r>
          </w:p>
          <w:p w14:paraId="4F0B5F19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pf = 0; </w:t>
            </w:r>
          </w:p>
          <w:p w14:paraId="024C12C9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>          </w:t>
            </w:r>
          </w:p>
          <w:p w14:paraId="3B794E2F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//Create a array to hold page numbers </w:t>
            </w:r>
          </w:p>
          <w:p w14:paraId="37B93E83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int arr[] = new int[frames]; </w:t>
            </w:r>
          </w:p>
          <w:p w14:paraId="58A00579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>          </w:t>
            </w:r>
          </w:p>
          <w:p w14:paraId="0DFEE3A7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//No pages initially in frame,  </w:t>
            </w:r>
          </w:p>
          <w:p w14:paraId="06703857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//which is indicated by -1 </w:t>
            </w:r>
          </w:p>
          <w:p w14:paraId="1A2E1DB3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Arrays.fill(arr,-1); </w:t>
            </w:r>
          </w:p>
          <w:p w14:paraId="7636296D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>          </w:t>
            </w:r>
          </w:p>
          <w:p w14:paraId="16E02CCB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//Create second chance array.  </w:t>
            </w:r>
          </w:p>
          <w:p w14:paraId="31231454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//Can also be a byte array for optimizing memory </w:t>
            </w:r>
          </w:p>
          <w:p w14:paraId="29CFB747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boolean second_chance[] = new boolean[frames]; </w:t>
            </w:r>
          </w:p>
          <w:p w14:paraId="20B6F3B0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>          </w:t>
            </w:r>
          </w:p>
          <w:p w14:paraId="25AF7910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//Split the string into tokens,  </w:t>
            </w:r>
          </w:p>
          <w:p w14:paraId="57C41149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//that is page numbers, based on space </w:t>
            </w:r>
          </w:p>
          <w:p w14:paraId="17D7F962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String str[] = reference_string.split(" "); </w:t>
            </w:r>
          </w:p>
          <w:p w14:paraId="5386F29A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>          </w:t>
            </w:r>
          </w:p>
          <w:p w14:paraId="7B15DB27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//get the length of array </w:t>
            </w:r>
          </w:p>
          <w:p w14:paraId="108565E0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l = str.length; </w:t>
            </w:r>
          </w:p>
          <w:p w14:paraId="68A1FBD8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>          </w:t>
            </w:r>
          </w:p>
          <w:p w14:paraId="29477386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for(i = 0; i&lt;l; i++) </w:t>
            </w:r>
          </w:p>
          <w:p w14:paraId="35279E4B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{ </w:t>
            </w:r>
          </w:p>
          <w:p w14:paraId="4BF06914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>              </w:t>
            </w:r>
          </w:p>
          <w:p w14:paraId="60FC0931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    x = Integer.parseInt(str[i]); </w:t>
            </w:r>
          </w:p>
          <w:p w14:paraId="3FF99057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>              </w:t>
            </w:r>
          </w:p>
          <w:p w14:paraId="642336E4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    //Finds if there exists a need to replace  </w:t>
            </w:r>
          </w:p>
          <w:p w14:paraId="35FDA823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    //any page at all </w:t>
            </w:r>
          </w:p>
          <w:p w14:paraId="5F28225A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    if(!findAndUpdate(x,arr,second_chance,frames)) </w:t>
            </w:r>
          </w:p>
          <w:p w14:paraId="21BAB628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    { </w:t>
            </w:r>
          </w:p>
          <w:p w14:paraId="12EADFBF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        //Selects and updates a victim page </w:t>
            </w:r>
          </w:p>
          <w:p w14:paraId="5796533D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        pointer = replaceAndUpdate(x,arr, </w:t>
            </w:r>
          </w:p>
          <w:p w14:paraId="3D04357C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                  second_chance,frames,pointer); </w:t>
            </w:r>
          </w:p>
          <w:p w14:paraId="6584A638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>                  </w:t>
            </w:r>
          </w:p>
          <w:p w14:paraId="2CE999D2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        //Update page faults </w:t>
            </w:r>
          </w:p>
          <w:p w14:paraId="18BEE136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        pf++; </w:t>
            </w:r>
          </w:p>
          <w:p w14:paraId="6DD298E0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    } </w:t>
            </w:r>
          </w:p>
          <w:p w14:paraId="433FB56C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} </w:t>
            </w:r>
          </w:p>
          <w:p w14:paraId="7E1FC75F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>          </w:t>
            </w:r>
          </w:p>
          <w:p w14:paraId="2430913B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    System.out.println("Total page faults were "+pf); </w:t>
            </w:r>
          </w:p>
          <w:p w14:paraId="764058E0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    } </w:t>
            </w:r>
          </w:p>
          <w:p w14:paraId="1D9E7E6A" w14:textId="77777777" w:rsidR="00130E8F" w:rsidRPr="00130E8F" w:rsidRDefault="00130E8F" w:rsidP="00130E8F">
            <w:pPr>
              <w:spacing w:after="0" w:line="240" w:lineRule="auto"/>
              <w:jc w:val="both"/>
              <w:rPr>
                <w:lang/>
              </w:rPr>
            </w:pPr>
            <w:r w:rsidRPr="00130E8F">
              <w:rPr>
                <w:lang/>
              </w:rPr>
              <w:t xml:space="preserve">} </w:t>
            </w:r>
          </w:p>
        </w:tc>
      </w:tr>
    </w:tbl>
    <w:p w14:paraId="7D56F41B" w14:textId="77777777" w:rsidR="00130E8F" w:rsidRPr="00130E8F" w:rsidRDefault="00130E8F" w:rsidP="00130E8F">
      <w:pPr>
        <w:spacing w:after="0" w:line="240" w:lineRule="auto"/>
        <w:jc w:val="both"/>
        <w:rPr>
          <w:lang/>
        </w:rPr>
      </w:pPr>
      <w:bookmarkStart w:id="0" w:name="_GoBack"/>
      <w:bookmarkEnd w:id="0"/>
      <w:r w:rsidRPr="00130E8F">
        <w:rPr>
          <w:lang/>
        </w:rPr>
        <w:br/>
      </w:r>
      <w:r w:rsidRPr="00130E8F">
        <w:rPr>
          <w:b/>
          <w:bCs/>
          <w:lang/>
        </w:rPr>
        <w:t>Output:</w:t>
      </w:r>
    </w:p>
    <w:p w14:paraId="0BDFB110" w14:textId="77777777" w:rsidR="00130E8F" w:rsidRPr="00130E8F" w:rsidRDefault="00130E8F" w:rsidP="00130E8F">
      <w:pPr>
        <w:spacing w:after="0" w:line="240" w:lineRule="auto"/>
        <w:jc w:val="both"/>
        <w:rPr>
          <w:lang/>
        </w:rPr>
      </w:pPr>
      <w:r w:rsidRPr="00130E8F">
        <w:rPr>
          <w:lang/>
        </w:rPr>
        <w:t>Total page faults were 9</w:t>
      </w:r>
    </w:p>
    <w:p w14:paraId="1F987307" w14:textId="77777777" w:rsidR="00130E8F" w:rsidRPr="00130E8F" w:rsidRDefault="00130E8F" w:rsidP="00130E8F">
      <w:pPr>
        <w:spacing w:after="0" w:line="240" w:lineRule="auto"/>
        <w:jc w:val="both"/>
        <w:rPr>
          <w:lang/>
        </w:rPr>
      </w:pPr>
      <w:r w:rsidRPr="00130E8F">
        <w:rPr>
          <w:lang/>
        </w:rPr>
        <w:t>Total page faults were 11</w:t>
      </w:r>
    </w:p>
    <w:p w14:paraId="5BA5A4A4" w14:textId="77777777" w:rsidR="00130E8F" w:rsidRPr="00A57E06" w:rsidRDefault="00130E8F" w:rsidP="00130E8F">
      <w:pPr>
        <w:spacing w:after="0" w:line="240" w:lineRule="auto"/>
        <w:jc w:val="both"/>
      </w:pPr>
    </w:p>
    <w:p w14:paraId="35A4245E" w14:textId="77777777" w:rsidR="00A57E06" w:rsidRPr="00A57E06" w:rsidRDefault="00A57E06" w:rsidP="00130E8F">
      <w:pPr>
        <w:spacing w:before="240" w:after="0"/>
        <w:jc w:val="both"/>
      </w:pPr>
    </w:p>
    <w:sectPr w:rsidR="00A57E06" w:rsidRPr="00A57E06" w:rsidSect="00CB6F92">
      <w:pgSz w:w="16838" w:h="11906" w:orient="landscape" w:code="9"/>
      <w:pgMar w:top="1440" w:right="1440" w:bottom="1440" w:left="1440" w:header="720" w:footer="720" w:gutter="0"/>
      <w:pgNumType w:start="1"/>
      <w:cols w:num="3" w:space="170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95047A" w14:textId="77777777" w:rsidR="00AA07B3" w:rsidRDefault="00AA07B3" w:rsidP="00E056B9">
      <w:pPr>
        <w:spacing w:after="0" w:line="240" w:lineRule="auto"/>
      </w:pPr>
      <w:r>
        <w:separator/>
      </w:r>
    </w:p>
  </w:endnote>
  <w:endnote w:type="continuationSeparator" w:id="0">
    <w:p w14:paraId="4B9EFD5C" w14:textId="77777777" w:rsidR="00AA07B3" w:rsidRDefault="00AA07B3" w:rsidP="00E056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A433E2" w14:textId="303DBD47" w:rsidR="00216B0D" w:rsidRDefault="00216B0D" w:rsidP="007457D7">
    <w:pPr>
      <w:pStyle w:val="Footer"/>
      <w:tabs>
        <w:tab w:val="clear" w:pos="4513"/>
        <w:tab w:val="clear" w:pos="9026"/>
        <w:tab w:val="left" w:pos="7888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5B7884" w14:textId="77777777" w:rsidR="00216B0D" w:rsidRPr="00670203" w:rsidRDefault="00216B0D" w:rsidP="00670203">
    <w:pPr>
      <w:pStyle w:val="Footer"/>
      <w:tabs>
        <w:tab w:val="clear" w:pos="4513"/>
        <w:tab w:val="clear" w:pos="9026"/>
        <w:tab w:val="left" w:pos="2350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7170270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E4D6464" w14:textId="77777777" w:rsidR="00216B0D" w:rsidRDefault="00216B0D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A112ECF" w14:textId="77777777" w:rsidR="00216B0D" w:rsidRDefault="00216B0D" w:rsidP="00A22B13">
    <w:pPr>
      <w:pStyle w:val="Footer"/>
      <w:tabs>
        <w:tab w:val="clear" w:pos="4513"/>
        <w:tab w:val="clear" w:pos="9026"/>
        <w:tab w:val="left" w:pos="7374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05C9B4" w14:textId="77777777" w:rsidR="00AA07B3" w:rsidRDefault="00AA07B3" w:rsidP="00E056B9">
      <w:pPr>
        <w:spacing w:after="0" w:line="240" w:lineRule="auto"/>
      </w:pPr>
      <w:r>
        <w:separator/>
      </w:r>
    </w:p>
  </w:footnote>
  <w:footnote w:type="continuationSeparator" w:id="0">
    <w:p w14:paraId="1BB392F9" w14:textId="77777777" w:rsidR="00AA07B3" w:rsidRDefault="00AA07B3" w:rsidP="00E056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A17B14" w14:textId="31AC6F89" w:rsidR="00216B0D" w:rsidRDefault="00216B0D" w:rsidP="00740A59">
    <w:pPr>
      <w:pStyle w:val="Header"/>
      <w:tabs>
        <w:tab w:val="clear" w:pos="4513"/>
        <w:tab w:val="clear" w:pos="9026"/>
        <w:tab w:val="left" w:pos="3374"/>
      </w:tabs>
    </w:pPr>
    <w:r>
      <w:t xml:space="preserve">THREE-WAY </w:t>
    </w:r>
    <w:proofErr w:type="spellStart"/>
    <w:r>
      <w:t>H</w:t>
    </w:r>
    <w:r w:rsidR="000942FB">
      <w:t>and</w:t>
    </w:r>
    <w:r>
      <w:t>SHAKE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E2A888" w14:textId="23126998" w:rsidR="00216B0D" w:rsidRPr="00A57E06" w:rsidRDefault="00A57E06" w:rsidP="00A57E06">
    <w:pPr>
      <w:pStyle w:val="Header"/>
    </w:pPr>
    <w:r w:rsidRPr="00A57E06">
      <w:t>SECOND CHANCE PAGE REPLACE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B7F16"/>
    <w:multiLevelType w:val="hybridMultilevel"/>
    <w:tmpl w:val="7168352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A0DFE"/>
    <w:multiLevelType w:val="multilevel"/>
    <w:tmpl w:val="F0CA02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2B54BF7"/>
    <w:multiLevelType w:val="hybridMultilevel"/>
    <w:tmpl w:val="749E5124"/>
    <w:lvl w:ilvl="0" w:tplc="1A707A0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2E4E53"/>
    <w:multiLevelType w:val="hybridMultilevel"/>
    <w:tmpl w:val="0D861CA4"/>
    <w:lvl w:ilvl="0" w:tplc="10000013">
      <w:start w:val="1"/>
      <w:numFmt w:val="upperRoman"/>
      <w:lvlText w:val="%1."/>
      <w:lvlJc w:val="righ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0E48F0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EEE43BE"/>
    <w:multiLevelType w:val="multilevel"/>
    <w:tmpl w:val="A3E863DE"/>
    <w:lvl w:ilvl="0">
      <w:start w:val="1"/>
      <w:numFmt w:val="decimal"/>
      <w:pStyle w:val="Heading1"/>
      <w:lvlText w:val="%1.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25334539"/>
    <w:multiLevelType w:val="multilevel"/>
    <w:tmpl w:val="D4507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0FC790E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16C4456"/>
    <w:multiLevelType w:val="hybridMultilevel"/>
    <w:tmpl w:val="90A233FA"/>
    <w:lvl w:ilvl="0" w:tplc="1000000F">
      <w:start w:val="1"/>
      <w:numFmt w:val="decimal"/>
      <w:lvlText w:val="%1."/>
      <w:lvlJc w:val="left"/>
      <w:pPr>
        <w:ind w:left="776" w:hanging="360"/>
      </w:pPr>
    </w:lvl>
    <w:lvl w:ilvl="1" w:tplc="10000019" w:tentative="1">
      <w:start w:val="1"/>
      <w:numFmt w:val="lowerLetter"/>
      <w:lvlText w:val="%2."/>
      <w:lvlJc w:val="left"/>
      <w:pPr>
        <w:ind w:left="1496" w:hanging="360"/>
      </w:pPr>
    </w:lvl>
    <w:lvl w:ilvl="2" w:tplc="1000001B" w:tentative="1">
      <w:start w:val="1"/>
      <w:numFmt w:val="lowerRoman"/>
      <w:lvlText w:val="%3."/>
      <w:lvlJc w:val="right"/>
      <w:pPr>
        <w:ind w:left="2216" w:hanging="180"/>
      </w:pPr>
    </w:lvl>
    <w:lvl w:ilvl="3" w:tplc="1000000F" w:tentative="1">
      <w:start w:val="1"/>
      <w:numFmt w:val="decimal"/>
      <w:lvlText w:val="%4."/>
      <w:lvlJc w:val="left"/>
      <w:pPr>
        <w:ind w:left="2936" w:hanging="360"/>
      </w:pPr>
    </w:lvl>
    <w:lvl w:ilvl="4" w:tplc="10000019" w:tentative="1">
      <w:start w:val="1"/>
      <w:numFmt w:val="lowerLetter"/>
      <w:lvlText w:val="%5."/>
      <w:lvlJc w:val="left"/>
      <w:pPr>
        <w:ind w:left="3656" w:hanging="360"/>
      </w:pPr>
    </w:lvl>
    <w:lvl w:ilvl="5" w:tplc="1000001B" w:tentative="1">
      <w:start w:val="1"/>
      <w:numFmt w:val="lowerRoman"/>
      <w:lvlText w:val="%6."/>
      <w:lvlJc w:val="right"/>
      <w:pPr>
        <w:ind w:left="4376" w:hanging="180"/>
      </w:pPr>
    </w:lvl>
    <w:lvl w:ilvl="6" w:tplc="1000000F" w:tentative="1">
      <w:start w:val="1"/>
      <w:numFmt w:val="decimal"/>
      <w:lvlText w:val="%7."/>
      <w:lvlJc w:val="left"/>
      <w:pPr>
        <w:ind w:left="5096" w:hanging="360"/>
      </w:pPr>
    </w:lvl>
    <w:lvl w:ilvl="7" w:tplc="10000019" w:tentative="1">
      <w:start w:val="1"/>
      <w:numFmt w:val="lowerLetter"/>
      <w:lvlText w:val="%8."/>
      <w:lvlJc w:val="left"/>
      <w:pPr>
        <w:ind w:left="5816" w:hanging="360"/>
      </w:pPr>
    </w:lvl>
    <w:lvl w:ilvl="8" w:tplc="1000001B" w:tentative="1">
      <w:start w:val="1"/>
      <w:numFmt w:val="lowerRoman"/>
      <w:lvlText w:val="%9."/>
      <w:lvlJc w:val="right"/>
      <w:pPr>
        <w:ind w:left="6536" w:hanging="180"/>
      </w:pPr>
    </w:lvl>
  </w:abstractNum>
  <w:abstractNum w:abstractNumId="9" w15:restartNumberingAfterBreak="0">
    <w:nsid w:val="31ED7C91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6407BCC"/>
    <w:multiLevelType w:val="hybridMultilevel"/>
    <w:tmpl w:val="3A9AB9F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230DAF"/>
    <w:multiLevelType w:val="hybridMultilevel"/>
    <w:tmpl w:val="90A233FA"/>
    <w:lvl w:ilvl="0" w:tplc="1000000F">
      <w:start w:val="1"/>
      <w:numFmt w:val="decimal"/>
      <w:lvlText w:val="%1."/>
      <w:lvlJc w:val="left"/>
      <w:pPr>
        <w:ind w:left="776" w:hanging="360"/>
      </w:pPr>
    </w:lvl>
    <w:lvl w:ilvl="1" w:tplc="10000019" w:tentative="1">
      <w:start w:val="1"/>
      <w:numFmt w:val="lowerLetter"/>
      <w:lvlText w:val="%2."/>
      <w:lvlJc w:val="left"/>
      <w:pPr>
        <w:ind w:left="1496" w:hanging="360"/>
      </w:pPr>
    </w:lvl>
    <w:lvl w:ilvl="2" w:tplc="1000001B" w:tentative="1">
      <w:start w:val="1"/>
      <w:numFmt w:val="lowerRoman"/>
      <w:lvlText w:val="%3."/>
      <w:lvlJc w:val="right"/>
      <w:pPr>
        <w:ind w:left="2216" w:hanging="180"/>
      </w:pPr>
    </w:lvl>
    <w:lvl w:ilvl="3" w:tplc="1000000F" w:tentative="1">
      <w:start w:val="1"/>
      <w:numFmt w:val="decimal"/>
      <w:lvlText w:val="%4."/>
      <w:lvlJc w:val="left"/>
      <w:pPr>
        <w:ind w:left="2936" w:hanging="360"/>
      </w:pPr>
    </w:lvl>
    <w:lvl w:ilvl="4" w:tplc="10000019" w:tentative="1">
      <w:start w:val="1"/>
      <w:numFmt w:val="lowerLetter"/>
      <w:lvlText w:val="%5."/>
      <w:lvlJc w:val="left"/>
      <w:pPr>
        <w:ind w:left="3656" w:hanging="360"/>
      </w:pPr>
    </w:lvl>
    <w:lvl w:ilvl="5" w:tplc="1000001B" w:tentative="1">
      <w:start w:val="1"/>
      <w:numFmt w:val="lowerRoman"/>
      <w:lvlText w:val="%6."/>
      <w:lvlJc w:val="right"/>
      <w:pPr>
        <w:ind w:left="4376" w:hanging="180"/>
      </w:pPr>
    </w:lvl>
    <w:lvl w:ilvl="6" w:tplc="1000000F" w:tentative="1">
      <w:start w:val="1"/>
      <w:numFmt w:val="decimal"/>
      <w:lvlText w:val="%7."/>
      <w:lvlJc w:val="left"/>
      <w:pPr>
        <w:ind w:left="5096" w:hanging="360"/>
      </w:pPr>
    </w:lvl>
    <w:lvl w:ilvl="7" w:tplc="10000019" w:tentative="1">
      <w:start w:val="1"/>
      <w:numFmt w:val="lowerLetter"/>
      <w:lvlText w:val="%8."/>
      <w:lvlJc w:val="left"/>
      <w:pPr>
        <w:ind w:left="5816" w:hanging="360"/>
      </w:pPr>
    </w:lvl>
    <w:lvl w:ilvl="8" w:tplc="1000001B" w:tentative="1">
      <w:start w:val="1"/>
      <w:numFmt w:val="lowerRoman"/>
      <w:lvlText w:val="%9."/>
      <w:lvlJc w:val="right"/>
      <w:pPr>
        <w:ind w:left="6536" w:hanging="180"/>
      </w:pPr>
    </w:lvl>
  </w:abstractNum>
  <w:abstractNum w:abstractNumId="12" w15:restartNumberingAfterBreak="0">
    <w:nsid w:val="5B8C52F8"/>
    <w:multiLevelType w:val="multilevel"/>
    <w:tmpl w:val="9662B1EC"/>
    <w:lvl w:ilvl="0">
      <w:start w:val="1"/>
      <w:numFmt w:val="decimal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3" w15:restartNumberingAfterBreak="0">
    <w:nsid w:val="5BBC0C36"/>
    <w:multiLevelType w:val="multilevel"/>
    <w:tmpl w:val="1000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68D74C24"/>
    <w:multiLevelType w:val="hybridMultilevel"/>
    <w:tmpl w:val="6B3681E4"/>
    <w:lvl w:ilvl="0" w:tplc="10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3F1840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7A5F6ED4"/>
    <w:multiLevelType w:val="multilevel"/>
    <w:tmpl w:val="FB8E44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2"/>
  </w:num>
  <w:num w:numId="2">
    <w:abstractNumId w:val="15"/>
  </w:num>
  <w:num w:numId="3">
    <w:abstractNumId w:val="3"/>
  </w:num>
  <w:num w:numId="4">
    <w:abstractNumId w:val="13"/>
  </w:num>
  <w:num w:numId="5">
    <w:abstractNumId w:val="5"/>
  </w:num>
  <w:num w:numId="6">
    <w:abstractNumId w:val="4"/>
  </w:num>
  <w:num w:numId="7">
    <w:abstractNumId w:val="9"/>
  </w:num>
  <w:num w:numId="8">
    <w:abstractNumId w:val="7"/>
  </w:num>
  <w:num w:numId="9">
    <w:abstractNumId w:val="10"/>
  </w:num>
  <w:num w:numId="10">
    <w:abstractNumId w:val="0"/>
  </w:num>
  <w:num w:numId="11">
    <w:abstractNumId w:val="2"/>
  </w:num>
  <w:num w:numId="12">
    <w:abstractNumId w:val="8"/>
  </w:num>
  <w:num w:numId="13">
    <w:abstractNumId w:val="11"/>
  </w:num>
  <w:num w:numId="14">
    <w:abstractNumId w:val="14"/>
  </w:num>
  <w:num w:numId="15">
    <w:abstractNumId w:val="6"/>
  </w:num>
  <w:num w:numId="16">
    <w:abstractNumId w:val="1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2MLUwtjA0MTQztTRV0lEKTi0uzszPAykwrAUAoUqMI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nnotat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C05961"/>
    <w:rsid w:val="00013AA7"/>
    <w:rsid w:val="00014BE5"/>
    <w:rsid w:val="000447E5"/>
    <w:rsid w:val="00073A5F"/>
    <w:rsid w:val="000942FB"/>
    <w:rsid w:val="000A31EE"/>
    <w:rsid w:val="00121703"/>
    <w:rsid w:val="00130E8F"/>
    <w:rsid w:val="00144883"/>
    <w:rsid w:val="001934CE"/>
    <w:rsid w:val="00216B0D"/>
    <w:rsid w:val="00216FB2"/>
    <w:rsid w:val="00224EE6"/>
    <w:rsid w:val="002A1263"/>
    <w:rsid w:val="002A129A"/>
    <w:rsid w:val="002C10A0"/>
    <w:rsid w:val="002E0867"/>
    <w:rsid w:val="00342077"/>
    <w:rsid w:val="003B5F84"/>
    <w:rsid w:val="003D6EEE"/>
    <w:rsid w:val="004E1C1F"/>
    <w:rsid w:val="00500166"/>
    <w:rsid w:val="00585E14"/>
    <w:rsid w:val="005B4464"/>
    <w:rsid w:val="005F6372"/>
    <w:rsid w:val="00632C90"/>
    <w:rsid w:val="00636FBD"/>
    <w:rsid w:val="00670203"/>
    <w:rsid w:val="006E5130"/>
    <w:rsid w:val="007347F2"/>
    <w:rsid w:val="00740A59"/>
    <w:rsid w:val="007457D7"/>
    <w:rsid w:val="00763B1A"/>
    <w:rsid w:val="007949A3"/>
    <w:rsid w:val="007A4084"/>
    <w:rsid w:val="007E4541"/>
    <w:rsid w:val="007E6BC5"/>
    <w:rsid w:val="008406D9"/>
    <w:rsid w:val="00874AA1"/>
    <w:rsid w:val="008758CC"/>
    <w:rsid w:val="0089313F"/>
    <w:rsid w:val="008A59D7"/>
    <w:rsid w:val="008B75DA"/>
    <w:rsid w:val="00926F18"/>
    <w:rsid w:val="0094308E"/>
    <w:rsid w:val="0096056F"/>
    <w:rsid w:val="009736AC"/>
    <w:rsid w:val="009844BB"/>
    <w:rsid w:val="009B63B8"/>
    <w:rsid w:val="009D3BA4"/>
    <w:rsid w:val="00A013F9"/>
    <w:rsid w:val="00A1630F"/>
    <w:rsid w:val="00A22B13"/>
    <w:rsid w:val="00A57E06"/>
    <w:rsid w:val="00A6391D"/>
    <w:rsid w:val="00A7641B"/>
    <w:rsid w:val="00AA07B3"/>
    <w:rsid w:val="00AB60A8"/>
    <w:rsid w:val="00AC2149"/>
    <w:rsid w:val="00B21C20"/>
    <w:rsid w:val="00B52D42"/>
    <w:rsid w:val="00B67BE8"/>
    <w:rsid w:val="00BB2BAE"/>
    <w:rsid w:val="00BC18D5"/>
    <w:rsid w:val="00BE00EA"/>
    <w:rsid w:val="00C05961"/>
    <w:rsid w:val="00C16860"/>
    <w:rsid w:val="00CA4222"/>
    <w:rsid w:val="00CB6F92"/>
    <w:rsid w:val="00D15ED2"/>
    <w:rsid w:val="00DA5F21"/>
    <w:rsid w:val="00DE7D8B"/>
    <w:rsid w:val="00E056B9"/>
    <w:rsid w:val="00E24DD3"/>
    <w:rsid w:val="00EF04DE"/>
    <w:rsid w:val="00FB4151"/>
    <w:rsid w:val="00FE2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C72A8B"/>
  <w15:chartTrackingRefBased/>
  <w15:docId w15:val="{1C1F68E9-301A-40E6-9DC9-3F4E48199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00EA"/>
    <w:pPr>
      <w:spacing w:line="360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B5F84"/>
    <w:pPr>
      <w:keepNext/>
      <w:keepLines/>
      <w:numPr>
        <w:numId w:val="5"/>
      </w:numPr>
      <w:spacing w:before="240" w:after="0"/>
      <w:outlineLvl w:val="0"/>
    </w:pPr>
    <w:rPr>
      <w:rFonts w:asciiTheme="majorBidi" w:eastAsiaTheme="majorEastAsia" w:hAnsiTheme="majorBid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B5F84"/>
    <w:pPr>
      <w:keepNext/>
      <w:keepLines/>
      <w:numPr>
        <w:ilvl w:val="1"/>
        <w:numId w:val="5"/>
      </w:numPr>
      <w:spacing w:before="40" w:after="0"/>
      <w:outlineLvl w:val="1"/>
    </w:pPr>
    <w:rPr>
      <w:rFonts w:asciiTheme="majorBidi" w:eastAsiaTheme="majorEastAsia" w:hAnsiTheme="majorBid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E00EA"/>
    <w:pPr>
      <w:keepNext/>
      <w:keepLines/>
      <w:numPr>
        <w:ilvl w:val="2"/>
        <w:numId w:val="5"/>
      </w:numPr>
      <w:spacing w:before="40" w:after="0"/>
      <w:outlineLvl w:val="2"/>
    </w:pPr>
    <w:rPr>
      <w:rFonts w:asciiTheme="majorBidi" w:eastAsiaTheme="majorEastAsia" w:hAnsiTheme="majorBidi" w:cstheme="majorBidi"/>
      <w:b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70203"/>
    <w:pPr>
      <w:keepNext/>
      <w:keepLines/>
      <w:numPr>
        <w:ilvl w:val="3"/>
        <w:numId w:val="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70203"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70203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70203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70203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70203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5F84"/>
    <w:rPr>
      <w:rFonts w:asciiTheme="majorBidi" w:eastAsiaTheme="majorEastAsia" w:hAnsiTheme="majorBidi" w:cstheme="majorBidi"/>
      <w:b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B5F84"/>
    <w:rPr>
      <w:rFonts w:asciiTheme="majorBidi" w:eastAsiaTheme="majorEastAsia" w:hAnsiTheme="majorBidi" w:cstheme="majorBidi"/>
      <w:b/>
      <w:sz w:val="28"/>
      <w:szCs w:val="26"/>
      <w:lang w:val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BE00EA"/>
    <w:pPr>
      <w:spacing w:after="0" w:line="240" w:lineRule="auto"/>
      <w:contextualSpacing/>
      <w:jc w:val="center"/>
    </w:pPr>
    <w:rPr>
      <w:rFonts w:asciiTheme="majorBidi" w:eastAsiaTheme="majorEastAsia" w:hAnsiTheme="majorBidi" w:cstheme="majorBidi"/>
      <w:b/>
      <w:spacing w:val="-10"/>
      <w:kern w:val="28"/>
      <w:sz w:val="36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BE00EA"/>
    <w:rPr>
      <w:rFonts w:asciiTheme="majorBidi" w:eastAsiaTheme="majorEastAsia" w:hAnsiTheme="majorBidi" w:cstheme="majorBidi"/>
      <w:b/>
      <w:spacing w:val="-10"/>
      <w:kern w:val="28"/>
      <w:sz w:val="36"/>
      <w:szCs w:val="44"/>
      <w:lang w:val="en-US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073A5F"/>
    <w:pPr>
      <w:numPr>
        <w:ilvl w:val="1"/>
      </w:numPr>
      <w:jc w:val="center"/>
    </w:pPr>
    <w:rPr>
      <w:rFonts w:asciiTheme="majorBidi" w:eastAsiaTheme="minorEastAsia" w:hAnsiTheme="majorBidi"/>
      <w:i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73A5F"/>
    <w:rPr>
      <w:rFonts w:asciiTheme="majorBidi" w:eastAsiaTheme="minorEastAsia" w:hAnsiTheme="majorBidi"/>
      <w:i/>
      <w:color w:val="5A5A5A" w:themeColor="text1" w:themeTint="A5"/>
      <w:spacing w:val="15"/>
      <w:lang w:val="en-US"/>
    </w:rPr>
  </w:style>
  <w:style w:type="character" w:styleId="IntenseEmphasis">
    <w:name w:val="Intense Emphasis"/>
    <w:basedOn w:val="DefaultParagraphFont"/>
    <w:uiPriority w:val="21"/>
    <w:qFormat/>
    <w:rsid w:val="008758CC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qFormat/>
    <w:rsid w:val="008758CC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758CC"/>
    <w:rPr>
      <w:i/>
      <w:iCs/>
    </w:rPr>
  </w:style>
  <w:style w:type="character" w:styleId="IntenseReference">
    <w:name w:val="Intense Reference"/>
    <w:basedOn w:val="DefaultParagraphFont"/>
    <w:uiPriority w:val="32"/>
    <w:qFormat/>
    <w:rsid w:val="008758CC"/>
    <w:rPr>
      <w:b/>
      <w:bCs/>
      <w:smallCaps/>
      <w:color w:val="auto"/>
      <w:spacing w:val="5"/>
    </w:rPr>
  </w:style>
  <w:style w:type="paragraph" w:styleId="NoSpacing">
    <w:name w:val="No Spacing"/>
    <w:link w:val="NoSpacingChar"/>
    <w:uiPriority w:val="1"/>
    <w:qFormat/>
    <w:rsid w:val="00C05961"/>
    <w:pPr>
      <w:spacing w:after="0" w:line="240" w:lineRule="auto"/>
    </w:pPr>
    <w:rPr>
      <w:rFonts w:asciiTheme="minorHAnsi" w:eastAsiaTheme="minorEastAsia" w:hAnsiTheme="minorHAnsi"/>
      <w:sz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05961"/>
    <w:rPr>
      <w:rFonts w:asciiTheme="minorHAnsi" w:eastAsiaTheme="minorEastAsia" w:hAnsiTheme="minorHAnsi"/>
      <w:sz w:val="22"/>
      <w:lang w:val="en-US"/>
    </w:rPr>
  </w:style>
  <w:style w:type="character" w:styleId="Strong">
    <w:name w:val="Strong"/>
    <w:basedOn w:val="DefaultParagraphFont"/>
    <w:uiPriority w:val="22"/>
    <w:qFormat/>
    <w:rsid w:val="00E056B9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E056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56B9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056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56B9"/>
    <w:rPr>
      <w:lang w:val="en-US"/>
    </w:rPr>
  </w:style>
  <w:style w:type="paragraph" w:styleId="ListParagraph">
    <w:name w:val="List Paragraph"/>
    <w:basedOn w:val="Normal"/>
    <w:uiPriority w:val="34"/>
    <w:qFormat/>
    <w:rsid w:val="0067020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BE00EA"/>
    <w:rPr>
      <w:rFonts w:asciiTheme="majorBidi" w:eastAsiaTheme="majorEastAsia" w:hAnsiTheme="majorBidi" w:cstheme="majorBidi"/>
      <w:b/>
      <w:color w:val="000000" w:themeColor="text1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70203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70203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70203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70203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70203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7020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47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47E5"/>
    <w:rPr>
      <w:rFonts w:ascii="Segoe UI" w:hAnsi="Segoe UI" w:cs="Segoe UI"/>
      <w:sz w:val="18"/>
      <w:szCs w:val="18"/>
      <w:lang w:val="en-US"/>
    </w:rPr>
  </w:style>
  <w:style w:type="character" w:styleId="Hyperlink">
    <w:name w:val="Hyperlink"/>
    <w:basedOn w:val="DefaultParagraphFont"/>
    <w:uiPriority w:val="99"/>
    <w:unhideWhenUsed/>
    <w:rsid w:val="00AC214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2149"/>
    <w:rPr>
      <w:color w:val="605E5C"/>
      <w:shd w:val="clear" w:color="auto" w:fill="E1DFDD"/>
    </w:rPr>
  </w:style>
  <w:style w:type="paragraph" w:customStyle="1" w:styleId="DecimalAligned">
    <w:name w:val="Decimal Aligned"/>
    <w:basedOn w:val="Normal"/>
    <w:uiPriority w:val="40"/>
    <w:qFormat/>
    <w:rsid w:val="007A4084"/>
    <w:pPr>
      <w:tabs>
        <w:tab w:val="decimal" w:pos="360"/>
      </w:tabs>
      <w:spacing w:after="200" w:line="276" w:lineRule="auto"/>
    </w:pPr>
    <w:rPr>
      <w:rFonts w:asciiTheme="minorHAnsi" w:eastAsiaTheme="minorEastAsia" w:hAnsiTheme="minorHAnsi" w:cs="Times New Roman"/>
      <w:sz w:val="22"/>
    </w:rPr>
  </w:style>
  <w:style w:type="paragraph" w:styleId="FootnoteText">
    <w:name w:val="footnote text"/>
    <w:basedOn w:val="Normal"/>
    <w:link w:val="FootnoteTextChar"/>
    <w:uiPriority w:val="99"/>
    <w:unhideWhenUsed/>
    <w:rsid w:val="007A4084"/>
    <w:pPr>
      <w:spacing w:after="0" w:line="240" w:lineRule="auto"/>
    </w:pPr>
    <w:rPr>
      <w:rFonts w:asciiTheme="minorHAnsi" w:eastAsiaTheme="minorEastAsia" w:hAnsiTheme="minorHAns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A4084"/>
    <w:rPr>
      <w:rFonts w:asciiTheme="minorHAnsi" w:eastAsiaTheme="minorEastAsia" w:hAnsiTheme="minorHAnsi" w:cs="Times New Roman"/>
      <w:sz w:val="20"/>
      <w:szCs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7A4084"/>
    <w:rPr>
      <w:i/>
      <w:iCs/>
    </w:rPr>
  </w:style>
  <w:style w:type="table" w:styleId="LightShading-Accent1">
    <w:name w:val="Light Shading Accent 1"/>
    <w:basedOn w:val="TableNormal"/>
    <w:uiPriority w:val="60"/>
    <w:rsid w:val="007A4084"/>
    <w:pPr>
      <w:spacing w:after="0" w:line="240" w:lineRule="auto"/>
    </w:pPr>
    <w:rPr>
      <w:rFonts w:asciiTheme="minorHAnsi" w:eastAsiaTheme="minorEastAsia" w:hAnsiTheme="minorHAnsi"/>
      <w:color w:val="2F5496" w:themeColor="accent1" w:themeShade="BF"/>
      <w:sz w:val="22"/>
      <w:lang w:val="en-US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istTable3">
    <w:name w:val="List Table 3"/>
    <w:basedOn w:val="TableNormal"/>
    <w:uiPriority w:val="48"/>
    <w:rsid w:val="007A408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BE00EA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BE00E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24EE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073A5F"/>
    <w:pPr>
      <w:spacing w:after="100" w:line="259" w:lineRule="auto"/>
      <w:ind w:left="440"/>
    </w:pPr>
    <w:rPr>
      <w:rFonts w:asciiTheme="minorHAnsi" w:eastAsiaTheme="minorEastAsia" w:hAnsiTheme="minorHAnsi" w:cs="Times New Roman"/>
      <w:sz w:val="22"/>
    </w:rPr>
  </w:style>
  <w:style w:type="table" w:styleId="TableGrid">
    <w:name w:val="Table Grid"/>
    <w:basedOn w:val="TableNormal"/>
    <w:uiPriority w:val="39"/>
    <w:rsid w:val="00216F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">
    <w:name w:val="Grid Table 5 Dark"/>
    <w:basedOn w:val="TableNormal"/>
    <w:uiPriority w:val="50"/>
    <w:rsid w:val="00216FB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3">
    <w:name w:val="Grid Table 5 Dark Accent 3"/>
    <w:basedOn w:val="TableNormal"/>
    <w:uiPriority w:val="50"/>
    <w:rsid w:val="00216FB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4">
    <w:name w:val="Grid Table 4"/>
    <w:basedOn w:val="TableNormal"/>
    <w:uiPriority w:val="49"/>
    <w:rsid w:val="00216FB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DE7D8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DE7D8B"/>
    <w:pPr>
      <w:spacing w:after="0"/>
    </w:pPr>
  </w:style>
  <w:style w:type="paragraph" w:customStyle="1" w:styleId="EndNoteBibliographyTitle">
    <w:name w:val="EndNote Bibliography Title"/>
    <w:basedOn w:val="Normal"/>
    <w:link w:val="EndNoteBibliographyTitleChar"/>
    <w:rsid w:val="00AB60A8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B60A8"/>
    <w:rPr>
      <w:rFonts w:cs="Times New Roman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AB60A8"/>
    <w:pPr>
      <w:spacing w:line="240" w:lineRule="auto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AB60A8"/>
    <w:rPr>
      <w:rFonts w:cs="Times New Roman"/>
      <w:noProof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663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50549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68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235514">
                  <w:marLeft w:val="0"/>
                  <w:marRight w:val="0"/>
                  <w:marTop w:val="0"/>
                  <w:marBottom w:val="0"/>
                  <w:divBdr>
                    <w:top w:val="single" w:sz="6" w:space="0" w:color="DDDDDD"/>
                    <w:left w:val="single" w:sz="6" w:space="4" w:color="DDDDDD"/>
                    <w:bottom w:val="single" w:sz="6" w:space="0" w:color="DDDDDD"/>
                    <w:right w:val="single" w:sz="6" w:space="4" w:color="DDDDDD"/>
                  </w:divBdr>
                  <w:divsChild>
                    <w:div w:id="766774017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9156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379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3126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21927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87768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324371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416494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031882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535119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110537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089329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475624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52712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698547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153314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316766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609130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147431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394289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957930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05995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17906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8966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49673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2473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175610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88629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917881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65866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51674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524733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28936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69396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63426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085415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032193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130809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475057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40833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09185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528915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29760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341387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31084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67868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279857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315448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732607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84313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37988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858793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980912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32115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542520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596794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73405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75319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66224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939471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547984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258798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864063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91940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92996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508597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941891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981635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15926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50256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14111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500995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275711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79320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25960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12427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18143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794780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088215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98973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653777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612347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336876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034790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636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338053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463709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05067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253344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87913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074885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326699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352586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519789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664571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449699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622499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350310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25837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83559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314474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058815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36200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15471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526896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559626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68792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58654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329507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546725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164078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62788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18998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804558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61383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942294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993900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21039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522807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29738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32939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891584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6944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361415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315479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96078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427992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39762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419741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976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922090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924256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91163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702523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285075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741013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560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21476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96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0088168">
                  <w:marLeft w:val="0"/>
                  <w:marRight w:val="0"/>
                  <w:marTop w:val="0"/>
                  <w:marBottom w:val="0"/>
                  <w:divBdr>
                    <w:top w:val="single" w:sz="6" w:space="0" w:color="DDDDDD"/>
                    <w:left w:val="single" w:sz="6" w:space="4" w:color="DDDDDD"/>
                    <w:bottom w:val="single" w:sz="6" w:space="0" w:color="DDDDDD"/>
                    <w:right w:val="single" w:sz="6" w:space="4" w:color="DDDDDD"/>
                  </w:divBdr>
                  <w:divsChild>
                    <w:div w:id="653070529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5437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6227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31185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70735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481644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608385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251362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090764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155529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142143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339854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5292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236796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832127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503061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393535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473288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61998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88845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239601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133158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63870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174919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97369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08768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778851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896024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953204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879140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563906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224772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992990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7602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561792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678014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865755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18495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761489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2107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76887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019307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32136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57583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73852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661589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1137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1728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552176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130231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627073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204396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55688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3192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660722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719313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310297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937696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544451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84181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12412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834295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432142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166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80565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085620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56656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25033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151590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54834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237061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703237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858460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081543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16346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923231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482021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994013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259626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861586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286582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04259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015911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8986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35019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418045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046308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60219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428236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546594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306528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989900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215506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980745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63987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220499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600788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216841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784790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273441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307679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775409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191225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568000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665350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606457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744676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904691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738752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798580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28650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386408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33615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413571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95275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55468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80855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319149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189046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81809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908765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677862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185058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284145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18139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392349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70581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090147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68227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413148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479914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037420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384248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87711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6799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369383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575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5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615D96-B74A-48DD-931A-1EE4774F7D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43</TotalTime>
  <Pages>1</Pages>
  <Words>1262</Words>
  <Characters>719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ama Sarwar</dc:creator>
  <cp:keywords/>
  <dc:description/>
  <cp:lastModifiedBy>Usama Sarwar</cp:lastModifiedBy>
  <cp:revision>26</cp:revision>
  <cp:lastPrinted>2019-12-08T19:28:00Z</cp:lastPrinted>
  <dcterms:created xsi:type="dcterms:W3CDTF">2019-09-29T12:37:00Z</dcterms:created>
  <dcterms:modified xsi:type="dcterms:W3CDTF">2019-12-08T19:28:00Z</dcterms:modified>
</cp:coreProperties>
</file>